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411B8B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CA5D88" w:rsidP="00356A19">
            <w:pPr>
              <w:rPr>
                <w:i/>
                <w:color w:val="646464"/>
                <w:sz w:val="20"/>
                <w:szCs w:val="20"/>
              </w:rPr>
            </w:pPr>
            <w:sdt>
              <w:sdtPr>
                <w:rPr>
                  <w:i/>
                  <w:color w:val="646464"/>
                  <w:sz w:val="20"/>
                  <w:szCs w:val="20"/>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rPr>
            <w:id w:val="-3058121"/>
            <w:placeholder>
              <w:docPart w:val="333809F1E49543AC92F0915BD49329D1"/>
            </w:placeholder>
          </w:sdtPr>
          <w:sdtEndPr/>
          <w:sdtContent>
            <w:sdt>
              <w:sdtPr>
                <w:rPr>
                  <w:i/>
                  <w:color w:val="646464"/>
                  <w:sz w:val="20"/>
                  <w:szCs w:val="20"/>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14:paraId="699175DA"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CA5D88" w:rsidP="00356A19">
            <w:pPr>
              <w:rPr>
                <w:i/>
                <w:color w:val="646464"/>
                <w:sz w:val="20"/>
                <w:szCs w:val="20"/>
              </w:rPr>
            </w:pPr>
            <w:sdt>
              <w:sdtPr>
                <w:rPr>
                  <w:i/>
                  <w:color w:val="646464"/>
                  <w:sz w:val="20"/>
                  <w:szCs w:val="20"/>
                </w:rPr>
                <w:tag w:val="[demo]SUD[/demo][policy]AD[/policy]sud1sec1row4cell2"/>
                <w:id w:val="-1663778169"/>
                <w:placeholder>
                  <w:docPart w:val="779A3B01F5DD4C20BB7D253205C41EA7"/>
                </w:placeholder>
              </w:sdtPr>
              <w:sdtEndPr/>
              <w:sdtContent>
                <w:sdt>
                  <w:sdtPr>
                    <w:rPr>
                      <w:i/>
                      <w:color w:val="646464"/>
                      <w:sz w:val="20"/>
                      <w:szCs w:val="20"/>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CA5D88" w:rsidP="00BC19EA">
            <w:pPr>
              <w:rPr>
                <w:i/>
                <w:color w:val="646464"/>
                <w:sz w:val="20"/>
                <w:szCs w:val="20"/>
              </w:rPr>
            </w:pPr>
            <w:sdt>
              <w:sdtPr>
                <w:rPr>
                  <w:i/>
                  <w:color w:val="646464"/>
                  <w:sz w:val="20"/>
                  <w:szCs w:val="20"/>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CA5D88" w:rsidP="00356A19">
            <w:pPr>
              <w:rPr>
                <w:i/>
                <w:color w:val="646464"/>
                <w:sz w:val="20"/>
                <w:szCs w:val="20"/>
              </w:rPr>
            </w:pPr>
            <w:sdt>
              <w:sdtPr>
                <w:rPr>
                  <w:i/>
                  <w:color w:val="646464"/>
                  <w:sz w:val="20"/>
                  <w:szCs w:val="20"/>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3788C093" w:rsidR="00B80535" w:rsidRPr="00356A19" w:rsidRDefault="00CA5D88" w:rsidP="00BB3BE4">
            <w:pPr>
              <w:rPr>
                <w:i/>
                <w:color w:val="646464"/>
                <w:sz w:val="20"/>
                <w:szCs w:val="20"/>
              </w:rPr>
            </w:pPr>
            <w:sdt>
              <w:sdtPr>
                <w:rPr>
                  <w:i/>
                  <w:color w:val="646464"/>
                  <w:sz w:val="20"/>
                  <w:szCs w:val="20"/>
                </w:rPr>
                <w:id w:val="-1102247842"/>
                <w:placeholder>
                  <w:docPart w:val="7444AB1AC6D84FDD8ED28793A6435949"/>
                </w:placeholder>
                <w:text w:multiLine="1"/>
              </w:sdtPr>
              <w:sdtEndPr/>
              <w:sdtContent>
                <w:r w:rsidR="00BB3BE4">
                  <w:rPr>
                    <w:i/>
                    <w:color w:val="646464"/>
                    <w:sz w:val="20"/>
                    <w:szCs w:val="20"/>
                  </w:rPr>
                  <w:t>SMI/SED DY1 Q1</w:t>
                </w:r>
              </w:sdtContent>
            </w:sdt>
          </w:p>
        </w:tc>
      </w:tr>
      <w:tr w:rsidR="00B80535" w14:paraId="03188C9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712F4B2E" w:rsidR="00B80535" w:rsidRPr="00356A19" w:rsidRDefault="00CA5D88" w:rsidP="0411B8B4">
            <w:pPr>
              <w:rPr>
                <w:i/>
                <w:iCs/>
                <w:color w:val="646464"/>
                <w:sz w:val="20"/>
                <w:szCs w:val="20"/>
              </w:rPr>
            </w:pPr>
            <w:sdt>
              <w:sdtPr>
                <w:rPr>
                  <w:i/>
                  <w:iCs/>
                  <w:color w:val="646464"/>
                  <w:sz w:val="20"/>
                  <w:szCs w:val="20"/>
                </w:rPr>
                <w:id w:val="879129630"/>
                <w:placeholder>
                  <w:docPart w:val="0C3ECF9C4684457C9595DF4C59223950"/>
                </w:placeholder>
              </w:sdtPr>
              <w:sdtEndPr/>
              <w:sdtContent>
                <w:r w:rsidR="00CF1FB0" w:rsidRPr="0411B8B4">
                  <w:rPr>
                    <w:i/>
                    <w:iCs/>
                    <w:color w:val="646464"/>
                    <w:sz w:val="20"/>
                    <w:szCs w:val="20"/>
                  </w:rPr>
                  <w:t>01/01/2021 - 03/31/202</w:t>
                </w:r>
                <w:r w:rsidR="00CF1FB0">
                  <w:rPr>
                    <w:i/>
                    <w:iCs/>
                    <w:color w:val="646464"/>
                    <w:sz w:val="20"/>
                    <w:szCs w:val="20"/>
                  </w:rPr>
                  <w:t>1</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2020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r w:rsidR="001A2379" w:rsidRPr="00807C60">
        <w:rPr>
          <w:sz w:val="20"/>
          <w:szCs w:val="16"/>
        </w:rPr>
        <w:t>is considered to b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rPr>
        <w:id w:val="-2021540292"/>
        <w:placeholder>
          <w:docPart w:val="80B135B5D62C475BBB429C5EA864170F"/>
        </w:placeholder>
      </w:sdtPr>
      <w:sdtEndPr/>
      <w:sdtContent>
        <w:p w14:paraId="714C9A58" w14:textId="00A7912C" w:rsidR="00DD0848" w:rsidRDefault="00CA5D88"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rPr>
              <w:id w:val="1732495062"/>
              <w:placeholder>
                <w:docPart w:val="8022CF75D56B480ABC9121981A309D14"/>
              </w:placeholder>
            </w:sdtPr>
            <w:sdtEndPr/>
            <w:sdtContent>
              <w:r w:rsidR="00CF1FB0">
                <w:rPr>
                  <w:rStyle w:val="normaltextrun"/>
                  <w:i/>
                  <w:iCs/>
                  <w:color w:val="646464"/>
                  <w:shd w:val="clear" w:color="auto" w:fill="FFFFFF"/>
                </w:rPr>
                <w:t>The State began implementation of the SMI portion of the demonstration on the approval date of the waiver, December 22, 2020. </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CF1FB0">
                <w:rPr>
                  <w:rStyle w:val="normaltextrun"/>
                  <w:i/>
                  <w:iCs/>
                  <w:color w:val="646464"/>
                </w:rPr>
                <w:t>There were no substantial changes</w:t>
              </w:r>
              <w:r w:rsidR="00826A66">
                <w:rPr>
                  <w:rStyle w:val="normaltextrun"/>
                  <w:i/>
                  <w:iCs/>
                  <w:color w:val="646464"/>
                </w:rPr>
                <w:t xml:space="preserve"> </w:t>
              </w:r>
              <w:r w:rsidR="00CF1FB0">
                <w:rPr>
                  <w:rStyle w:val="normaltextrun"/>
                  <w:i/>
                  <w:iCs/>
                  <w:color w:val="646464"/>
                </w:rPr>
                <w:t>for the IMD waiver activities post the approval of the waiver.  Many of the changes to the program that will affect the IMD waiver will occur within the next two future quarters; those changes will be reported within those reports. </w:t>
              </w:r>
              <w:r w:rsidR="00CF1FB0">
                <w:rPr>
                  <w:rStyle w:val="normaltextrun"/>
                  <w:i/>
                  <w:iCs/>
                  <w:color w:val="646464"/>
                  <w:shd w:val="clear" w:color="auto" w:fill="FFFFFF"/>
                </w:rPr>
                <w:t>The State's Medicaid system will undergo significant changes that will affect the number of beneficiaries and the service delivery system, both overall and for behavioral health. Medicaid expansion will be implemented in the state on July 1, 2021 adding approximately 175,000 newly eligible adults to the Medicaid. This change will allow newly eligible expansion adults access to Medicaid physical and mental health services and providers previously unavailable to them.</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CF1FB0">
                <w:rPr>
                  <w:rStyle w:val="normaltextrun"/>
                  <w:i/>
                  <w:iCs/>
                  <w:color w:val="646464"/>
                  <w:shd w:val="clear" w:color="auto" w:fill="FFFFFF"/>
                </w:rPr>
                <w:t>The State is also anticipating the implementation of managed care on October 1, 2021. Most populations will be included, except for dual </w:t>
              </w:r>
              <w:r w:rsidR="00CF1FB0">
                <w:rPr>
                  <w:rStyle w:val="spellingerror"/>
                  <w:i/>
                  <w:iCs/>
                  <w:color w:val="646464"/>
                  <w:shd w:val="clear" w:color="auto" w:fill="FFFFFF"/>
                </w:rPr>
                <w:t>eligibles</w:t>
              </w:r>
              <w:r w:rsidR="00CF1FB0">
                <w:rPr>
                  <w:rStyle w:val="normaltextrun"/>
                  <w:i/>
                  <w:iCs/>
                  <w:color w:val="646464"/>
                  <w:shd w:val="clear" w:color="auto" w:fill="FFFFFF"/>
                </w:rPr>
                <w:t xml:space="preserve"> aged/blind/disabled populations, and certain Alaska Native/American Indian beneficiaries. The array of Medicaid behavioral health services may expand under managed care, as health plans have proposed a number of in lieu of and value-added benefits.</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CF1FB0">
                <w:rPr>
                  <w:rStyle w:val="normaltextrun"/>
                  <w:i/>
                  <w:iCs/>
                  <w:color w:val="646464"/>
                  <w:shd w:val="clear" w:color="auto" w:fill="FFFFFF"/>
                </w:rPr>
                <w:t>The State is also pursuing significant program changes related to behavioral health service delivery models. Changes include: the sunset of Behavioral Health Homes on September 30, 2021 and the expansion of Certified Community Behavioral Health Clinics (CCBHCs) to support improved care coordination, transition planning, and physical-behavioral health integration through the State's network of Community Mental Health Centers (CMHCs). Since the submission of the demonstration application, three additional CCBHCs have been certified. Additionally, the Oklahoma Department of Mental Health and Substance Abuse Services (ODMHSAS) is leading a statewide planning effort to support a comprehensive, statewide crisis response system in coordination with the new national 988 number coming in 2022.</w:t>
              </w:r>
              <w:r w:rsidR="00CF1FB0">
                <w:rPr>
                  <w:rStyle w:val="scxw266539677"/>
                  <w:color w:val="646464"/>
                  <w:shd w:val="clear" w:color="auto" w:fill="FFFFFF"/>
                </w:rPr>
                <w:t> </w:t>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0411B8B4">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0411B8B4">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0411B8B4">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0411B8B4">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465852AC"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0E345A6F" w:rsidR="003C1208" w:rsidRPr="005A63A3" w:rsidRDefault="003C1208" w:rsidP="003C1208">
            <w:pPr>
              <w:ind w:right="-18"/>
              <w:rPr>
                <w:i/>
                <w:color w:val="646464"/>
                <w:sz w:val="20"/>
                <w:szCs w:val="20"/>
              </w:rPr>
            </w:pPr>
            <w:r w:rsidRPr="003C1208">
              <w:rPr>
                <w:i/>
                <w:color w:val="646464"/>
                <w:sz w:val="20"/>
                <w:szCs w:val="20"/>
              </w:rPr>
              <w:t xml:space="preserve">Outreach, education and TA is ongoing with current and potential providers.   </w:t>
            </w:r>
          </w:p>
        </w:tc>
      </w:tr>
      <w:tr w:rsidR="005B3A66" w:rsidRPr="005A63A3" w14:paraId="28062E6D"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5755A298"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5D645364" w:rsidR="005B3A66" w:rsidRPr="005A63A3" w:rsidRDefault="003C1208" w:rsidP="786A78F6">
            <w:pPr>
              <w:ind w:right="-18"/>
              <w:rPr>
                <w:i/>
                <w:iCs/>
                <w:color w:val="646464"/>
                <w:sz w:val="20"/>
                <w:szCs w:val="20"/>
              </w:rPr>
            </w:pPr>
            <w:r w:rsidRPr="786A78F6">
              <w:rPr>
                <w:i/>
                <w:iCs/>
                <w:color w:val="646464"/>
                <w:sz w:val="20"/>
                <w:szCs w:val="20"/>
              </w:rPr>
              <w:t>The implementation of the required evidence-based needs assessments, the CANS, by the Family First Act for placement within a QRTP is underway by a third party contracted with OKDHS.</w:t>
            </w:r>
          </w:p>
        </w:tc>
      </w:tr>
      <w:tr w:rsidR="005B3A66" w:rsidRPr="005A63A3" w14:paraId="7F13ADD8"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77777777"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4635D484" w:rsidR="005B3A66" w:rsidRPr="005A63A3" w:rsidRDefault="28724E25" w:rsidP="0411B8B4">
            <w:pPr>
              <w:ind w:right="-18"/>
              <w:rPr>
                <w:i/>
                <w:iCs/>
                <w:color w:val="646464"/>
                <w:sz w:val="20"/>
                <w:szCs w:val="20"/>
              </w:rPr>
            </w:pPr>
            <w:r w:rsidRPr="0411B8B4">
              <w:rPr>
                <w:i/>
                <w:iCs/>
                <w:color w:val="646464"/>
                <w:sz w:val="20"/>
                <w:szCs w:val="20"/>
              </w:rPr>
              <w:t xml:space="preserve">Changes to OHCA administrative code to reflect inclusion of IMDs as eligible providers has been completed with an effective date of January 1, 2021. </w:t>
            </w:r>
          </w:p>
        </w:tc>
      </w:tr>
      <w:tr w:rsidR="005B3A66" w:rsidRPr="005A63A3" w14:paraId="4932F90C"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77777777"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74612B10" w:rsidR="005B3A66" w:rsidRPr="005A63A3" w:rsidRDefault="003C1208" w:rsidP="00593393">
            <w:pPr>
              <w:ind w:right="-18"/>
              <w:rPr>
                <w:i/>
                <w:color w:val="646464"/>
                <w:sz w:val="20"/>
                <w:szCs w:val="20"/>
              </w:rPr>
            </w:pPr>
            <w:r w:rsidRPr="003C1208">
              <w:rPr>
                <w:i/>
                <w:color w:val="646464"/>
                <w:sz w:val="20"/>
                <w:szCs w:val="20"/>
              </w:rPr>
              <w:t>OKDHS is in process of developing the necessary compliance monitoring procedures specific to QRTP requirements for QRTP providers through existing performance contract monitoring policy and procedures.</w:t>
            </w:r>
          </w:p>
        </w:tc>
      </w:tr>
      <w:tr w:rsidR="005B3A66" w:rsidRPr="005A63A3" w14:paraId="06E9D3BD"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77777777"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14BE8F06" w:rsidR="005B3A66" w:rsidRPr="005A63A3" w:rsidRDefault="003C1208" w:rsidP="003C1208">
            <w:pPr>
              <w:ind w:right="-18"/>
              <w:rPr>
                <w:i/>
                <w:color w:val="646464"/>
                <w:sz w:val="20"/>
                <w:szCs w:val="20"/>
              </w:rPr>
            </w:pPr>
            <w:r>
              <w:rPr>
                <w:i/>
                <w:color w:val="646464"/>
                <w:sz w:val="20"/>
                <w:szCs w:val="20"/>
              </w:rPr>
              <w:t>O</w:t>
            </w:r>
            <w:r w:rsidRPr="003C1208">
              <w:rPr>
                <w:i/>
                <w:color w:val="646464"/>
                <w:sz w:val="20"/>
                <w:szCs w:val="20"/>
              </w:rPr>
              <w:t>KDHS is in process of developing the necessary compliance monitoring procedures specific to QRTP requirements for QRTP providers through existing performance contract monitoring policy and procedures specific to the discharge planning provision within the Family First Act. OKDHS continues to provide TA and outreach with current providers to meet this requirement.</w:t>
            </w:r>
          </w:p>
        </w:tc>
      </w:tr>
      <w:tr w:rsidR="005B3A66" w:rsidRPr="005A63A3" w14:paraId="50C5B64A"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7BC529BF" w:rsidR="005B3A66" w:rsidRPr="00CF1FB0" w:rsidRDefault="7033FF57" w:rsidP="0411B8B4">
            <w:pPr>
              <w:ind w:right="-18"/>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10748B86" w:rsidR="005B3A66" w:rsidRPr="005A63A3" w:rsidRDefault="005B3A66" w:rsidP="0411B8B4">
            <w:pPr>
              <w:ind w:right="-18"/>
              <w:rPr>
                <w:i/>
                <w:iCs/>
                <w:color w:val="646464"/>
                <w:sz w:val="20"/>
                <w:szCs w:val="20"/>
              </w:rPr>
            </w:pPr>
          </w:p>
        </w:tc>
      </w:tr>
      <w:tr w:rsidR="004E6A5D" w:rsidRPr="005A63A3" w14:paraId="38133AD0" w14:textId="77777777" w:rsidTr="0411B8B4">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lastRenderedPageBreak/>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5CE5802" w14:textId="7CB906E2" w:rsidR="004E6A5D" w:rsidRPr="005A63A3" w:rsidRDefault="00202FF1" w:rsidP="00593393">
            <w:pPr>
              <w:ind w:right="-18"/>
              <w:rPr>
                <w:i/>
                <w:color w:val="646464"/>
                <w:sz w:val="20"/>
                <w:szCs w:val="20"/>
              </w:rPr>
            </w:pPr>
            <w:r>
              <w:rPr>
                <w:i/>
                <w:color w:val="646464"/>
                <w:sz w:val="20"/>
                <w:szCs w:val="20"/>
              </w:rPr>
              <w:t>Medicaid expansion will be implemented July 1, 2021. Managed care is anticipated to be implemented October 1, 2021.</w:t>
            </w:r>
          </w:p>
        </w:tc>
      </w:tr>
      <w:tr w:rsidR="004E6A5D" w:rsidRPr="005A63A3" w14:paraId="0EB9C432" w14:textId="77777777" w:rsidTr="0411B8B4">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2C00C903" w:rsidR="00567FC8" w:rsidRPr="005A63A3" w:rsidRDefault="006B6E8C" w:rsidP="006B6E8C">
            <w:pPr>
              <w:rPr>
                <w:i/>
                <w:color w:val="646464"/>
                <w:sz w:val="20"/>
                <w:szCs w:val="20"/>
                <w:highlight w:val="blue"/>
              </w:rPr>
            </w:pPr>
            <w:r>
              <w:rPr>
                <w:i/>
                <w:color w:val="646464"/>
                <w:sz w:val="20"/>
                <w:szCs w:val="20"/>
              </w:rPr>
              <w:t>O</w:t>
            </w:r>
            <w:r w:rsidRPr="006B6E8C">
              <w:rPr>
                <w:i/>
                <w:color w:val="646464"/>
                <w:sz w:val="20"/>
                <w:szCs w:val="20"/>
              </w:rPr>
              <w:t>KDHS is in process of developing the necessary compliance monitoring procedures specific to QRTP requirements for QRTP providers through existing performance contract monitoring policy and procedures specific to the family-based aftercare support provision within the Family First Act. OKDHS continues to provide TA and outreach with current providers to meet this requirement.</w:t>
            </w:r>
          </w:p>
        </w:tc>
      </w:tr>
      <w:tr w:rsidR="00AE7AD5" w:rsidRPr="005A63A3" w14:paraId="3212DB96"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62193B17" w:rsidR="00AE7AD5" w:rsidRPr="005A63A3" w:rsidRDefault="00AE7AD5" w:rsidP="0411B8B4">
            <w:pPr>
              <w:rPr>
                <w:i/>
                <w:iCs/>
                <w:color w:val="646464"/>
                <w:sz w:val="20"/>
                <w:szCs w:val="20"/>
                <w:highlight w:val="yellow"/>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27E494CB" w:rsidR="00AE7AD5" w:rsidRPr="005A63A3" w:rsidRDefault="00603880" w:rsidP="786A78F6">
            <w:pPr>
              <w:rPr>
                <w:i/>
                <w:iCs/>
                <w:color w:val="646464"/>
                <w:sz w:val="20"/>
                <w:szCs w:val="20"/>
              </w:rPr>
            </w:pPr>
            <w:r w:rsidRPr="786A78F6">
              <w:rPr>
                <w:i/>
                <w:iCs/>
                <w:color w:val="646464"/>
                <w:sz w:val="20"/>
                <w:szCs w:val="20"/>
              </w:rPr>
              <w:t>ODMHSAS has proposed a requirement in administrative rules that requires CMHCs to provide follow up within 72 hours instead of one week</w:t>
            </w:r>
            <w:r w:rsidR="15A18B50" w:rsidRPr="786A78F6">
              <w:rPr>
                <w:i/>
                <w:iCs/>
                <w:color w:val="646464"/>
                <w:sz w:val="20"/>
                <w:szCs w:val="20"/>
              </w:rPr>
              <w:t xml:space="preserve"> after inpatient discharge</w:t>
            </w:r>
            <w:r w:rsidRPr="786A78F6">
              <w:rPr>
                <w:i/>
                <w:iCs/>
                <w:color w:val="646464"/>
                <w:sz w:val="20"/>
                <w:szCs w:val="20"/>
              </w:rPr>
              <w:t xml:space="preserve">. </w:t>
            </w:r>
            <w:r w:rsidR="009C151B">
              <w:rPr>
                <w:i/>
                <w:iCs/>
                <w:color w:val="646464"/>
                <w:sz w:val="20"/>
                <w:szCs w:val="20"/>
              </w:rPr>
              <w:t xml:space="preserve">The rules were adopted by the ODMHSAS board in March 2021. </w:t>
            </w:r>
            <w:r w:rsidRPr="786A78F6">
              <w:rPr>
                <w:i/>
                <w:iCs/>
                <w:color w:val="646464"/>
                <w:sz w:val="20"/>
                <w:szCs w:val="20"/>
              </w:rPr>
              <w:t>If approved, the rule w</w:t>
            </w:r>
            <w:r w:rsidR="01C63DB4" w:rsidRPr="786A78F6">
              <w:rPr>
                <w:i/>
                <w:iCs/>
                <w:color w:val="646464"/>
                <w:sz w:val="20"/>
                <w:szCs w:val="20"/>
              </w:rPr>
              <w:t>ill</w:t>
            </w:r>
            <w:r w:rsidRPr="786A78F6">
              <w:rPr>
                <w:i/>
                <w:iCs/>
                <w:color w:val="646464"/>
                <w:sz w:val="20"/>
                <w:szCs w:val="20"/>
              </w:rPr>
              <w:t xml:space="preserve"> become effective September 15, 2021.</w:t>
            </w:r>
          </w:p>
        </w:tc>
      </w:tr>
      <w:tr w:rsidR="00AE7AD5" w:rsidRPr="005A63A3" w14:paraId="2F357C4A"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2D4BF562" w:rsidR="00AE7AD5" w:rsidRPr="005A63A3" w:rsidRDefault="7C2C99FA" w:rsidP="0411B8B4">
            <w:pPr>
              <w:rPr>
                <w:i/>
                <w:iCs/>
                <w:color w:val="646464"/>
                <w:sz w:val="20"/>
                <w:szCs w:val="20"/>
                <w:highlight w:val="yellow"/>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39DC621A" w:rsidR="00AE7AD5" w:rsidRPr="005A63A3" w:rsidRDefault="00AE7AD5" w:rsidP="0411B8B4">
            <w:pPr>
              <w:rPr>
                <w:i/>
                <w:iCs/>
                <w:color w:val="646464"/>
                <w:sz w:val="20"/>
                <w:szCs w:val="20"/>
              </w:rPr>
            </w:pPr>
          </w:p>
        </w:tc>
      </w:tr>
      <w:tr w:rsidR="00567FC8" w:rsidRPr="005A63A3" w14:paraId="0501D8FD"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lastRenderedPageBreak/>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4B9A4297" w:rsidR="00567FC8" w:rsidRPr="005A63A3" w:rsidRDefault="00561ED3" w:rsidP="00567FC8">
            <w:pPr>
              <w:rPr>
                <w:i/>
                <w:color w:val="646464"/>
                <w:sz w:val="20"/>
                <w:szCs w:val="20"/>
                <w:highlight w:val="blue"/>
              </w:rPr>
            </w:pPr>
            <w:r w:rsidRPr="00561ED3">
              <w:rPr>
                <w:i/>
                <w:color w:val="646464"/>
                <w:sz w:val="20"/>
                <w:szCs w:val="20"/>
              </w:rPr>
              <w:t>Medicaid expansion will be implemented July 1, 2021. Managed care is anticipated to be implemented October 1, 2021.</w:t>
            </w:r>
          </w:p>
        </w:tc>
      </w:tr>
      <w:tr w:rsidR="00FF1502" w:rsidRPr="005A63A3" w14:paraId="4255F8E0" w14:textId="77777777" w:rsidTr="0411B8B4">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25C8072F"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1EF126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BA1977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57ECA004"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550C736E" w:rsidR="00567FC8" w:rsidRPr="005A63A3" w:rsidRDefault="00281A1F" w:rsidP="00CD7B4C">
            <w:pPr>
              <w:pStyle w:val="ListParagraph"/>
              <w:spacing w:after="60"/>
              <w:ind w:left="351"/>
              <w:rPr>
                <w:color w:val="646464"/>
                <w:sz w:val="20"/>
                <w:szCs w:val="20"/>
              </w:rPr>
            </w:pPr>
            <w:r w:rsidRPr="005A63A3">
              <w:rPr>
                <w:sz w:val="20"/>
                <w:szCs w:val="20"/>
              </w:rPr>
              <w:t xml:space="preserve">3.2.1a.  </w:t>
            </w:r>
            <w:r w:rsidR="00567FC8" w:rsidRPr="005A63A3">
              <w:rPr>
                <w:sz w:val="20"/>
                <w:szCs w:val="20"/>
              </w:rPr>
              <w:t>State requirement that providers use an evidenced-based, publicly</w:t>
            </w:r>
            <w:r w:rsidR="00107BE6">
              <w:rPr>
                <w:sz w:val="20"/>
                <w:szCs w:val="20"/>
              </w:rPr>
              <w:t>-</w:t>
            </w:r>
            <w:r w:rsidR="00567FC8" w:rsidRPr="005A63A3">
              <w:rPr>
                <w:sz w:val="20"/>
                <w:szCs w:val="20"/>
              </w:rPr>
              <w:t>available patient assessment tool to determine appropriate l</w:t>
            </w:r>
            <w:r w:rsidR="00C95908" w:rsidRPr="005A63A3">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7DBE760F"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02228800" w:rsidR="00567FC8" w:rsidRPr="005A63A3" w:rsidRDefault="006B6E8C" w:rsidP="006B6E8C">
            <w:pPr>
              <w:rPr>
                <w:i/>
                <w:color w:val="646464"/>
                <w:sz w:val="20"/>
                <w:szCs w:val="20"/>
                <w:highlight w:val="blue"/>
              </w:rPr>
            </w:pPr>
            <w:r>
              <w:rPr>
                <w:i/>
                <w:color w:val="646464"/>
                <w:sz w:val="20"/>
                <w:szCs w:val="20"/>
              </w:rPr>
              <w:t>O</w:t>
            </w:r>
            <w:r w:rsidRPr="006B6E8C">
              <w:rPr>
                <w:i/>
                <w:color w:val="646464"/>
                <w:sz w:val="20"/>
                <w:szCs w:val="20"/>
              </w:rPr>
              <w:t xml:space="preserve">KDHS is in process of developing the necessary administrative rules and Instructions </w:t>
            </w:r>
            <w:proofErr w:type="gramStart"/>
            <w:r w:rsidRPr="006B6E8C">
              <w:rPr>
                <w:i/>
                <w:color w:val="646464"/>
                <w:sz w:val="20"/>
                <w:szCs w:val="20"/>
              </w:rPr>
              <w:t>To</w:t>
            </w:r>
            <w:proofErr w:type="gramEnd"/>
            <w:r w:rsidRPr="006B6E8C">
              <w:rPr>
                <w:i/>
                <w:color w:val="646464"/>
                <w:sz w:val="20"/>
                <w:szCs w:val="20"/>
              </w:rPr>
              <w:t xml:space="preserve"> Staff (ITS) for completion of the CANS to meet the Family First Act requirements regarding placement into a QRTP.</w:t>
            </w:r>
          </w:p>
        </w:tc>
      </w:tr>
      <w:tr w:rsidR="00B8564C" w:rsidRPr="005A63A3" w14:paraId="6089CD01"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2689A86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77777777" w:rsidR="00B8564C" w:rsidRPr="005A63A3" w:rsidRDefault="00B8564C" w:rsidP="00567FC8">
            <w:pPr>
              <w:rPr>
                <w:i/>
                <w:color w:val="646464"/>
                <w:sz w:val="20"/>
                <w:szCs w:val="20"/>
              </w:rPr>
            </w:pPr>
          </w:p>
        </w:tc>
      </w:tr>
      <w:tr w:rsidR="00567FC8" w:rsidRPr="005A63A3" w14:paraId="3FE8A3D1"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5727F010" w:rsidR="00567FC8" w:rsidRPr="005A63A3" w:rsidRDefault="00561ED3" w:rsidP="00567FC8">
            <w:pPr>
              <w:rPr>
                <w:i/>
                <w:color w:val="646464"/>
                <w:sz w:val="20"/>
                <w:szCs w:val="20"/>
                <w:highlight w:val="blue"/>
              </w:rPr>
            </w:pPr>
            <w:r w:rsidRPr="00561ED3">
              <w:rPr>
                <w:i/>
                <w:color w:val="646464"/>
                <w:sz w:val="20"/>
                <w:szCs w:val="20"/>
              </w:rPr>
              <w:t>Medicaid expansion will be implemented July 1, 2021. Managed care is anticipated to be implemented October 1, 2021.</w:t>
            </w:r>
          </w:p>
        </w:tc>
      </w:tr>
      <w:tr w:rsidR="00FF1502" w:rsidRPr="005A63A3" w14:paraId="612AEB6B" w14:textId="77777777" w:rsidTr="0411B8B4">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0833D853"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B29B805"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352AF12C"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lastRenderedPageBreak/>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2455F904" w:rsidR="00B8564C" w:rsidRPr="005A63A3" w:rsidRDefault="003163B4"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77777777" w:rsidR="00B8564C" w:rsidRPr="005A63A3" w:rsidRDefault="00B8564C" w:rsidP="00567FC8">
            <w:pPr>
              <w:rPr>
                <w:i/>
                <w:color w:val="646464"/>
                <w:sz w:val="20"/>
                <w:szCs w:val="20"/>
              </w:rPr>
            </w:pPr>
          </w:p>
        </w:tc>
      </w:tr>
      <w:tr w:rsidR="00B8564C" w:rsidRPr="005A63A3" w14:paraId="08CB92D9"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2B54C96E" w:rsidR="00B8564C" w:rsidRPr="005A63A3" w:rsidRDefault="00B8564C" w:rsidP="0411B8B4">
            <w:pPr>
              <w:rPr>
                <w:i/>
                <w:iCs/>
                <w:color w:val="646464"/>
                <w:sz w:val="20"/>
                <w:szCs w:val="20"/>
              </w:rPr>
            </w:pPr>
          </w:p>
        </w:tc>
      </w:tr>
      <w:tr w:rsidR="00567FC8" w:rsidRPr="005A63A3" w14:paraId="4D732289"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0C4703B4" w:rsidR="00567FC8" w:rsidRPr="005A63A3" w:rsidRDefault="00561ED3" w:rsidP="00567FC8">
            <w:pPr>
              <w:rPr>
                <w:i/>
                <w:color w:val="646464"/>
                <w:sz w:val="20"/>
                <w:szCs w:val="20"/>
                <w:highlight w:val="blue"/>
              </w:rPr>
            </w:pPr>
            <w:r w:rsidRPr="00561ED3">
              <w:rPr>
                <w:i/>
                <w:color w:val="646464"/>
                <w:sz w:val="20"/>
                <w:szCs w:val="20"/>
              </w:rPr>
              <w:t>Medicaid expansion will be implemented July 1, 2021. Managed care is anticipated to be implemented October 1, 2021.</w:t>
            </w:r>
          </w:p>
        </w:tc>
      </w:tr>
      <w:tr w:rsidR="00A8503F" w:rsidRPr="005A63A3" w14:paraId="0E0726D4" w14:textId="77777777" w:rsidTr="0411B8B4">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lastRenderedPageBreak/>
              <w:t xml:space="preserve">5.2.1e.  </w:t>
            </w:r>
            <w:r w:rsidR="00B8564C" w:rsidRPr="005A63A3">
              <w:rPr>
                <w:sz w:val="20"/>
                <w:szCs w:val="20"/>
              </w:rPr>
              <w:t>Intake, assessment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737CD862" w:rsidR="00567FC8" w:rsidRPr="006B6E8C" w:rsidRDefault="3F33C15C" w:rsidP="098C7E84">
            <w:pPr>
              <w:rPr>
                <w:i/>
                <w:iCs/>
                <w:color w:val="646464"/>
                <w:sz w:val="20"/>
                <w:szCs w:val="20"/>
              </w:rPr>
            </w:pPr>
            <w:r w:rsidRPr="006B6E8C">
              <w:rPr>
                <w:i/>
                <w:iCs/>
                <w:color w:val="646464"/>
                <w:sz w:val="20"/>
                <w:szCs w:val="20"/>
              </w:rPr>
              <w:t xml:space="preserve">The State HIE, OKSHINE, will implement an </w:t>
            </w:r>
            <w:proofErr w:type="spellStart"/>
            <w:r w:rsidRPr="006B6E8C">
              <w:rPr>
                <w:i/>
                <w:iCs/>
                <w:color w:val="646464"/>
                <w:sz w:val="20"/>
                <w:szCs w:val="20"/>
              </w:rPr>
              <w:t>eCQM</w:t>
            </w:r>
            <w:proofErr w:type="spellEnd"/>
            <w:r w:rsidRPr="006B6E8C">
              <w:rPr>
                <w:i/>
                <w:iCs/>
                <w:color w:val="646464"/>
                <w:sz w:val="20"/>
                <w:szCs w:val="20"/>
              </w:rPr>
              <w:t xml:space="preserve"> tool module and dashboard as part of the solution. The implementation will include training documents and a companion guide. This module is projected to be operational in September of 2022. Operations include continual parsing and analysis of CCD data, performance reporting and </w:t>
            </w:r>
            <w:proofErr w:type="spellStart"/>
            <w:r w:rsidRPr="006B6E8C">
              <w:rPr>
                <w:i/>
                <w:iCs/>
                <w:color w:val="646464"/>
                <w:sz w:val="20"/>
                <w:szCs w:val="20"/>
              </w:rPr>
              <w:t>eCQM</w:t>
            </w:r>
            <w:proofErr w:type="spellEnd"/>
            <w:r w:rsidRPr="006B6E8C">
              <w:rPr>
                <w:i/>
                <w:iCs/>
                <w:color w:val="646464"/>
                <w:sz w:val="20"/>
                <w:szCs w:val="20"/>
              </w:rPr>
              <w:t xml:space="preserve"> support.  </w:t>
            </w:r>
          </w:p>
        </w:tc>
      </w:tr>
      <w:tr w:rsidR="00EA3590" w:rsidRPr="005A63A3" w14:paraId="237B271C" w14:textId="77777777" w:rsidTr="0411B8B4">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0411B8B4">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0411B8B4">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17A8149B" w:rsidR="00567FC8" w:rsidRPr="005A63A3" w:rsidRDefault="00561ED3" w:rsidP="00561ED3">
            <w:pPr>
              <w:rPr>
                <w:i/>
                <w:color w:val="646464"/>
                <w:sz w:val="20"/>
                <w:szCs w:val="20"/>
                <w:highlight w:val="blue"/>
              </w:rPr>
            </w:pPr>
            <w:r w:rsidRPr="00561ED3">
              <w:rPr>
                <w:i/>
                <w:color w:val="646464"/>
                <w:sz w:val="20"/>
                <w:szCs w:val="20"/>
              </w:rPr>
              <w:t xml:space="preserve">Medicaid expansion will be implemented July 1, 2021. Managed care is anticipated to be implemented October 1, 2021. </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0411B8B4">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0411B8B4">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0411B8B4">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29B23AB8" w:rsidR="003D7857" w:rsidRPr="005A63A3" w:rsidRDefault="003D7857"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39FEF358" w:rsidR="003D7857" w:rsidRPr="005A63A3" w:rsidRDefault="002B7D44" w:rsidP="0411B8B4">
            <w:pPr>
              <w:rPr>
                <w:i/>
                <w:iCs/>
                <w:color w:val="646464"/>
                <w:sz w:val="20"/>
                <w:szCs w:val="20"/>
                <w:highlight w:val="blue"/>
              </w:rPr>
            </w:pPr>
            <w:r w:rsidRPr="0411B8B4">
              <w:rPr>
                <w:i/>
                <w:iCs/>
                <w:color w:val="646464"/>
                <w:sz w:val="20"/>
                <w:szCs w:val="20"/>
              </w:rPr>
              <w:t>T</w:t>
            </w:r>
            <w:r w:rsidR="20A07AB2" w:rsidRPr="0411B8B4">
              <w:rPr>
                <w:i/>
                <w:iCs/>
                <w:color w:val="646464"/>
                <w:sz w:val="20"/>
                <w:szCs w:val="20"/>
              </w:rPr>
              <w:t>hree</w:t>
            </w:r>
            <w:r w:rsidRPr="0411B8B4">
              <w:rPr>
                <w:i/>
                <w:iCs/>
                <w:color w:val="646464"/>
                <w:sz w:val="20"/>
                <w:szCs w:val="20"/>
              </w:rPr>
              <w:t xml:space="preserve"> additional CMHCs have achieved initial CCBHC certification</w:t>
            </w:r>
            <w:r w:rsidR="20A07AB2" w:rsidRPr="0411B8B4">
              <w:rPr>
                <w:i/>
                <w:iCs/>
                <w:color w:val="646464"/>
                <w:sz w:val="20"/>
                <w:szCs w:val="20"/>
              </w:rPr>
              <w:t xml:space="preserve"> since the initial demonstration application, bringing the total to six</w:t>
            </w:r>
            <w:r w:rsidR="110D0649" w:rsidRPr="0411B8B4">
              <w:rPr>
                <w:i/>
                <w:iCs/>
                <w:color w:val="646464"/>
                <w:sz w:val="20"/>
                <w:szCs w:val="20"/>
              </w:rPr>
              <w:t xml:space="preserve"> out of 13 CMHCs that have achieved this certification</w:t>
            </w:r>
            <w:r w:rsidR="20A07AB2" w:rsidRPr="0411B8B4">
              <w:rPr>
                <w:i/>
                <w:iCs/>
                <w:color w:val="646464"/>
                <w:sz w:val="20"/>
                <w:szCs w:val="20"/>
              </w:rPr>
              <w:t>.</w:t>
            </w:r>
          </w:p>
        </w:tc>
      </w:tr>
      <w:tr w:rsidR="003D7857" w:rsidRPr="005A63A3" w14:paraId="3A05E2F2"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7B4B8E96" w:rsidR="00DC6439" w:rsidRPr="005A63A3" w:rsidRDefault="00E60E77" w:rsidP="00E60E77">
            <w:pPr>
              <w:rPr>
                <w:i/>
                <w:color w:val="646464"/>
                <w:sz w:val="20"/>
                <w:szCs w:val="20"/>
              </w:rPr>
            </w:pPr>
            <w:r>
              <w:rPr>
                <w:i/>
                <w:color w:val="646464"/>
                <w:sz w:val="20"/>
                <w:szCs w:val="20"/>
              </w:rPr>
              <w:t>Provider participation in the</w:t>
            </w:r>
            <w:r w:rsidR="00982F33" w:rsidRPr="00982F33">
              <w:rPr>
                <w:i/>
                <w:color w:val="646464"/>
                <w:sz w:val="20"/>
                <w:szCs w:val="20"/>
              </w:rPr>
              <w:t xml:space="preserve"> behavioral health home program</w:t>
            </w:r>
            <w:r>
              <w:rPr>
                <w:i/>
                <w:color w:val="646464"/>
                <w:sz w:val="20"/>
                <w:szCs w:val="20"/>
              </w:rPr>
              <w:t xml:space="preserve"> has decreased</w:t>
            </w:r>
            <w:r w:rsidR="00982F33" w:rsidRPr="00982F33">
              <w:rPr>
                <w:i/>
                <w:color w:val="646464"/>
                <w:sz w:val="20"/>
                <w:szCs w:val="20"/>
              </w:rPr>
              <w:t xml:space="preserve"> due to </w:t>
            </w:r>
            <w:r>
              <w:rPr>
                <w:i/>
                <w:color w:val="646464"/>
                <w:sz w:val="20"/>
                <w:szCs w:val="20"/>
              </w:rPr>
              <w:t>attrition over the past several years</w:t>
            </w:r>
            <w:r w:rsidR="00982F33" w:rsidRPr="00982F33">
              <w:rPr>
                <w:i/>
                <w:color w:val="646464"/>
                <w:sz w:val="20"/>
                <w:szCs w:val="20"/>
              </w:rPr>
              <w:t xml:space="preserve"> and the anticipated sunsetting o</w:t>
            </w:r>
            <w:r>
              <w:rPr>
                <w:i/>
                <w:color w:val="646464"/>
                <w:sz w:val="20"/>
                <w:szCs w:val="20"/>
              </w:rPr>
              <w:t>f the program in September 2021. The State is in the process of transitioning most health homes</w:t>
            </w:r>
            <w:r w:rsidR="00982F33" w:rsidRPr="00982F33">
              <w:rPr>
                <w:i/>
                <w:color w:val="646464"/>
                <w:sz w:val="20"/>
                <w:szCs w:val="20"/>
              </w:rPr>
              <w:t xml:space="preserve"> to more cost-effective Certified Community Behavioral Health Clinics.</w:t>
            </w:r>
          </w:p>
        </w:tc>
      </w:tr>
      <w:tr w:rsidR="00E332DA" w:rsidRPr="005A63A3" w14:paraId="67FE4478" w14:textId="77777777" w:rsidTr="0411B8B4">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40545305"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0411B8B4">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77777777"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7186CEE4" w:rsidR="003D7857" w:rsidRPr="005A63A3" w:rsidRDefault="00BD35D3" w:rsidP="00E332DA">
            <w:pPr>
              <w:rPr>
                <w:i/>
                <w:color w:val="646464"/>
                <w:sz w:val="20"/>
                <w:szCs w:val="20"/>
              </w:rPr>
            </w:pPr>
            <w:r>
              <w:rPr>
                <w:i/>
                <w:color w:val="646464"/>
                <w:sz w:val="20"/>
                <w:szCs w:val="20"/>
              </w:rPr>
              <w:t>Due to staffing changes at ODMHSAS, the agency is re-evaluating the timeline for expansion of bed availability tracking.</w:t>
            </w:r>
          </w:p>
        </w:tc>
      </w:tr>
      <w:tr w:rsidR="00DC6439" w:rsidRPr="005A63A3" w14:paraId="7CEFD391" w14:textId="77777777" w:rsidTr="0411B8B4">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0411B8B4">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549C6968" w:rsidR="00982F33" w:rsidRDefault="00982F33" w:rsidP="00E332DA">
            <w:pPr>
              <w:rPr>
                <w:i/>
                <w:color w:val="646464"/>
                <w:sz w:val="20"/>
                <w:szCs w:val="20"/>
              </w:rPr>
            </w:pPr>
            <w:r>
              <w:rPr>
                <w:i/>
                <w:color w:val="646464"/>
                <w:sz w:val="20"/>
                <w:szCs w:val="20"/>
              </w:rPr>
              <w:t>SFY 20</w:t>
            </w:r>
          </w:p>
          <w:p w14:paraId="7919B8C7" w14:textId="77777777" w:rsidR="00982F33" w:rsidRDefault="00982F33" w:rsidP="00E332DA">
            <w:pPr>
              <w:rPr>
                <w:i/>
                <w:color w:val="646464"/>
                <w:sz w:val="20"/>
                <w:szCs w:val="20"/>
              </w:rPr>
            </w:pPr>
          </w:p>
          <w:p w14:paraId="407C83D0" w14:textId="745196F9" w:rsidR="00DC6439" w:rsidRPr="005A63A3" w:rsidRDefault="3A2C2299" w:rsidP="00E332DA">
            <w:pPr>
              <w:rPr>
                <w:i/>
                <w:color w:val="646464"/>
                <w:sz w:val="20"/>
                <w:szCs w:val="20"/>
              </w:rPr>
            </w:pPr>
            <w:r>
              <w:rPr>
                <w:noProof/>
              </w:rPr>
              <w:drawing>
                <wp:inline distT="0" distB="0" distL="0" distR="0" wp14:anchorId="10119130" wp14:editId="4FD89336">
                  <wp:extent cx="1409700" cy="774700"/>
                  <wp:effectExtent l="0" t="0" r="0" b="6350"/>
                  <wp:docPr id="1" name="Picture 1" descr="cid:image001.png@01D72572.96ED1B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1409700" cy="774700"/>
                          </a:xfrm>
                          <a:prstGeom prst="rect">
                            <a:avLst/>
                          </a:prstGeom>
                        </pic:spPr>
                      </pic:pic>
                    </a:graphicData>
                  </a:graphic>
                </wp:inline>
              </w:drawing>
            </w:r>
          </w:p>
        </w:tc>
      </w:tr>
      <w:tr w:rsidR="003112C8" w:rsidRPr="005A63A3" w14:paraId="6A27ADCB" w14:textId="77777777" w:rsidTr="0411B8B4">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1DE6033" w14:textId="3F68ADBB" w:rsidR="003112C8" w:rsidRPr="005A63A3" w:rsidRDefault="205278E1" w:rsidP="4BFC6D2E">
            <w:pPr>
              <w:rPr>
                <w:i/>
                <w:iCs/>
                <w:color w:val="646464"/>
                <w:sz w:val="20"/>
                <w:szCs w:val="20"/>
              </w:rPr>
            </w:pPr>
            <w:r w:rsidRPr="4BFC6D2E">
              <w:rPr>
                <w:i/>
                <w:iCs/>
                <w:color w:val="646464"/>
                <w:sz w:val="20"/>
                <w:szCs w:val="20"/>
              </w:rPr>
              <w:t xml:space="preserve">The reductions in the dollar amount above </w:t>
            </w:r>
            <w:r w:rsidR="70527CF5" w:rsidRPr="4BFC6D2E">
              <w:rPr>
                <w:i/>
                <w:iCs/>
                <w:color w:val="646464"/>
                <w:sz w:val="20"/>
                <w:szCs w:val="20"/>
              </w:rPr>
              <w:t xml:space="preserve">from SFY 19 </w:t>
            </w:r>
            <w:r w:rsidRPr="4BFC6D2E">
              <w:rPr>
                <w:i/>
                <w:iCs/>
                <w:color w:val="646464"/>
                <w:sz w:val="20"/>
                <w:szCs w:val="20"/>
              </w:rPr>
              <w:t>are not a result of moving resources from community to inpatient/residential services. The reduction represents: 1) an increase in FMAP</w:t>
            </w:r>
            <w:r w:rsidR="690724DF" w:rsidRPr="4BFC6D2E">
              <w:rPr>
                <w:i/>
                <w:iCs/>
                <w:color w:val="646464"/>
                <w:sz w:val="20"/>
                <w:szCs w:val="20"/>
              </w:rPr>
              <w:t xml:space="preserve"> and resulting decrease in state match needed for the same </w:t>
            </w:r>
            <w:r w:rsidR="09ADA98B" w:rsidRPr="4BFC6D2E">
              <w:rPr>
                <w:i/>
                <w:iCs/>
                <w:color w:val="646464"/>
                <w:sz w:val="20"/>
                <w:szCs w:val="20"/>
              </w:rPr>
              <w:t xml:space="preserve">community-based </w:t>
            </w:r>
            <w:r w:rsidR="690724DF" w:rsidRPr="4BFC6D2E">
              <w:rPr>
                <w:i/>
                <w:iCs/>
                <w:color w:val="646464"/>
                <w:sz w:val="20"/>
                <w:szCs w:val="20"/>
              </w:rPr>
              <w:t>services from SFY 19 to SFY 20</w:t>
            </w:r>
            <w:r w:rsidR="24F5D474" w:rsidRPr="4BFC6D2E">
              <w:rPr>
                <w:i/>
                <w:iCs/>
                <w:color w:val="646464"/>
                <w:sz w:val="20"/>
                <w:szCs w:val="20"/>
              </w:rPr>
              <w:t xml:space="preserve"> - d</w:t>
            </w:r>
            <w:r w:rsidR="6E6C875D" w:rsidRPr="4BFC6D2E">
              <w:rPr>
                <w:i/>
                <w:iCs/>
                <w:color w:val="646464"/>
                <w:sz w:val="20"/>
                <w:szCs w:val="20"/>
              </w:rPr>
              <w:t xml:space="preserve">ue to a FFY 20 increase to the State’s FMAP, plus the enhanced COVID FMAP, the state match decreased from </w:t>
            </w:r>
            <w:r w:rsidR="583D896D" w:rsidRPr="4BFC6D2E">
              <w:rPr>
                <w:i/>
                <w:iCs/>
                <w:color w:val="646464"/>
                <w:sz w:val="20"/>
                <w:szCs w:val="20"/>
              </w:rPr>
              <w:t>33.98% for most of SFY 19 to 25.81% for most of SFY 20</w:t>
            </w:r>
            <w:r w:rsidR="6B751F68" w:rsidRPr="4BFC6D2E">
              <w:rPr>
                <w:i/>
                <w:iCs/>
                <w:color w:val="646464"/>
                <w:sz w:val="20"/>
                <w:szCs w:val="20"/>
              </w:rPr>
              <w:t xml:space="preserve">; and 2) behavioral health home program attrition due to current trends and the </w:t>
            </w:r>
            <w:r w:rsidR="46965CA7" w:rsidRPr="4BFC6D2E">
              <w:rPr>
                <w:i/>
                <w:iCs/>
                <w:color w:val="646464"/>
                <w:sz w:val="20"/>
                <w:szCs w:val="20"/>
              </w:rPr>
              <w:t xml:space="preserve">anticipated sunsetting of the program in September 2021, as well as efforts to transition these programs to </w:t>
            </w:r>
            <w:r w:rsidR="76640C55" w:rsidRPr="4BFC6D2E">
              <w:rPr>
                <w:i/>
                <w:iCs/>
                <w:color w:val="646464"/>
                <w:sz w:val="20"/>
                <w:szCs w:val="20"/>
              </w:rPr>
              <w:t xml:space="preserve">more cost-effective </w:t>
            </w:r>
            <w:r w:rsidR="46965CA7" w:rsidRPr="4BFC6D2E">
              <w:rPr>
                <w:i/>
                <w:iCs/>
                <w:color w:val="646464"/>
                <w:sz w:val="20"/>
                <w:szCs w:val="20"/>
              </w:rPr>
              <w:t>Certified Community Behavioral Health Clinics.</w:t>
            </w:r>
          </w:p>
          <w:p w14:paraId="3721871E" w14:textId="2FEDDA17" w:rsidR="003112C8" w:rsidRPr="005A63A3" w:rsidRDefault="003112C8" w:rsidP="4BFC6D2E">
            <w:pPr>
              <w:rPr>
                <w:i/>
                <w:iCs/>
                <w:color w:val="646464"/>
                <w:sz w:val="20"/>
                <w:szCs w:val="20"/>
              </w:rPr>
            </w:pPr>
          </w:p>
          <w:p w14:paraId="756F3DF7" w14:textId="0316E92D" w:rsidR="003112C8" w:rsidRPr="005A63A3" w:rsidRDefault="690724DF" w:rsidP="4BFC6D2E">
            <w:pPr>
              <w:rPr>
                <w:i/>
                <w:iCs/>
                <w:color w:val="646464"/>
                <w:sz w:val="20"/>
                <w:szCs w:val="20"/>
              </w:rPr>
            </w:pPr>
            <w:r w:rsidRPr="4BFC6D2E">
              <w:rPr>
                <w:i/>
                <w:iCs/>
                <w:color w:val="646464"/>
                <w:sz w:val="20"/>
                <w:szCs w:val="20"/>
              </w:rPr>
              <w:t xml:space="preserve">The State would also like to note that both SFY 19 and SFY 20 are before the approval/effective date of the demonstration and thus </w:t>
            </w:r>
            <w:r w:rsidR="468F2C49" w:rsidRPr="4BFC6D2E">
              <w:rPr>
                <w:i/>
                <w:iCs/>
                <w:color w:val="646464"/>
                <w:sz w:val="20"/>
                <w:szCs w:val="20"/>
              </w:rPr>
              <w:t xml:space="preserve">MOE </w:t>
            </w:r>
            <w:r w:rsidRPr="4BFC6D2E">
              <w:rPr>
                <w:i/>
                <w:iCs/>
                <w:color w:val="646464"/>
                <w:sz w:val="20"/>
                <w:szCs w:val="20"/>
              </w:rPr>
              <w:t xml:space="preserve">changes are not representative of any impact </w:t>
            </w:r>
            <w:r w:rsidR="78C14D14" w:rsidRPr="4BFC6D2E">
              <w:rPr>
                <w:i/>
                <w:iCs/>
                <w:color w:val="646464"/>
                <w:sz w:val="20"/>
                <w:szCs w:val="20"/>
              </w:rPr>
              <w:t xml:space="preserve">related to the </w:t>
            </w:r>
            <w:r w:rsidRPr="4BFC6D2E">
              <w:rPr>
                <w:i/>
                <w:iCs/>
                <w:color w:val="646464"/>
                <w:sz w:val="20"/>
                <w:szCs w:val="20"/>
              </w:rPr>
              <w:t>demonstration implementation.</w:t>
            </w:r>
          </w:p>
        </w:tc>
      </w:tr>
      <w:tr w:rsidR="003112C8" w:rsidRPr="005A63A3" w14:paraId="0BC00ED3" w14:textId="77777777" w:rsidTr="0411B8B4">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0411B8B4">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046CA5BE" w:rsidR="003112C8" w:rsidRPr="005A63A3" w:rsidRDefault="002C5C84" w:rsidP="003112C8">
            <w:pPr>
              <w:rPr>
                <w:i/>
                <w:color w:val="646464"/>
                <w:sz w:val="20"/>
                <w:szCs w:val="20"/>
                <w:highlight w:val="blue"/>
              </w:rPr>
            </w:pPr>
            <w:r w:rsidRPr="002C5C8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C04DE4" w14:textId="77777777" w:rsidR="003112C8" w:rsidRPr="005A63A3" w:rsidRDefault="003112C8" w:rsidP="003112C8">
            <w:pPr>
              <w:rPr>
                <w:i/>
                <w:color w:val="646464"/>
                <w:sz w:val="20"/>
                <w:szCs w:val="20"/>
                <w:highlight w:val="blue"/>
              </w:rPr>
            </w:pPr>
            <w:r w:rsidRPr="005A63A3">
              <w:rPr>
                <w:i/>
                <w:color w:val="646464"/>
                <w:sz w:val="20"/>
                <w:szCs w:val="20"/>
              </w:rPr>
              <w:t xml:space="preserve"> </w:t>
            </w:r>
          </w:p>
        </w:tc>
      </w:tr>
      <w:tr w:rsidR="003112C8" w:rsidRPr="005A63A3" w14:paraId="70A9D3D5"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7CD2AA8E" w:rsidR="003112C8" w:rsidRPr="005A63A3" w:rsidRDefault="002C5C84"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77777777" w:rsidR="003112C8" w:rsidRPr="005A63A3" w:rsidRDefault="003112C8" w:rsidP="003112C8">
            <w:pPr>
              <w:rPr>
                <w:i/>
                <w:color w:val="646464"/>
                <w:sz w:val="20"/>
                <w:szCs w:val="20"/>
              </w:rPr>
            </w:pPr>
          </w:p>
        </w:tc>
      </w:tr>
      <w:tr w:rsidR="003112C8" w:rsidRPr="005A63A3" w14:paraId="12BD0E5E" w14:textId="77777777" w:rsidTr="0411B8B4">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lastRenderedPageBreak/>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0411B8B4">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r w:rsidR="003112C8" w:rsidRPr="005A63A3">
              <w:rPr>
                <w:b/>
                <w:sz w:val="20"/>
                <w:szCs w:val="20"/>
              </w:rPr>
              <w:t>Current status and analysis</w:t>
            </w:r>
          </w:p>
        </w:tc>
      </w:tr>
      <w:tr w:rsidR="003112C8" w:rsidRPr="005A63A3" w14:paraId="09BBBFA8" w14:textId="77777777" w:rsidTr="0411B8B4">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D5CA39" w14:textId="17860FAD" w:rsidR="003112C8" w:rsidRPr="005A63A3" w:rsidRDefault="00BC04B9" w:rsidP="00BC04B9">
            <w:pPr>
              <w:rPr>
                <w:i/>
                <w:color w:val="646464"/>
                <w:sz w:val="20"/>
                <w:szCs w:val="20"/>
              </w:rPr>
            </w:pPr>
            <w:r>
              <w:rPr>
                <w:i/>
                <w:color w:val="646464"/>
                <w:sz w:val="20"/>
                <w:szCs w:val="20"/>
              </w:rPr>
              <w:t>State staff worked with its third-party/independent evaluator (PHPG) on the budget neutrality design for the separate 1115 SMI/SUD waiver.  OHCA pertinent staff, inclusive of policy, finance, and program staff, met and provided PHPG with necessary documentation and/or financial information to begin drafting the budget neutrality workbook. The budget neutrality will include calculations for “with waiver” and “without waiver” figures and will estimate 5-year budget neutrality calculations (in demonstration years). The OHCA finance staff continues to support PHPGs efforts towards the finalization of the budget neutrality for this 1115 waiver demonstration and is expected to meet applicable deadlines for submission.</w:t>
            </w:r>
          </w:p>
        </w:tc>
      </w:tr>
      <w:tr w:rsidR="003112C8" w:rsidRPr="005A63A3" w14:paraId="58FEBEDA" w14:textId="77777777" w:rsidTr="0411B8B4">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0411B8B4">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7FF312C3" w:rsidR="003112C8" w:rsidRPr="005A63A3" w:rsidRDefault="00BC04B9" w:rsidP="00561ED3">
            <w:pPr>
              <w:rPr>
                <w:i/>
                <w:color w:val="646464"/>
                <w:sz w:val="20"/>
                <w:szCs w:val="20"/>
              </w:rPr>
            </w:pPr>
            <w:r>
              <w:rPr>
                <w:i/>
                <w:color w:val="646464"/>
                <w:sz w:val="20"/>
                <w:szCs w:val="20"/>
              </w:rPr>
              <w:t xml:space="preserve">Budget neutrality calculations will include </w:t>
            </w:r>
            <w:r w:rsidRPr="00561ED3">
              <w:rPr>
                <w:i/>
                <w:color w:val="646464"/>
                <w:sz w:val="20"/>
                <w:szCs w:val="20"/>
              </w:rPr>
              <w:t>Medicaid expansion</w:t>
            </w:r>
            <w:r>
              <w:rPr>
                <w:i/>
                <w:color w:val="646464"/>
                <w:sz w:val="20"/>
                <w:szCs w:val="20"/>
              </w:rPr>
              <w:t xml:space="preserve"> and/or MCO</w:t>
            </w:r>
            <w:r w:rsidRPr="00561ED3">
              <w:rPr>
                <w:i/>
                <w:color w:val="646464"/>
                <w:sz w:val="20"/>
                <w:szCs w:val="20"/>
              </w:rPr>
              <w:t xml:space="preserve"> </w:t>
            </w:r>
            <w:r>
              <w:rPr>
                <w:i/>
                <w:color w:val="646464"/>
                <w:sz w:val="20"/>
                <w:szCs w:val="20"/>
              </w:rPr>
              <w:t>estimated impacts within later quarters and/or demonstration year calculations</w:t>
            </w:r>
            <w:r w:rsidRPr="00561ED3">
              <w:rPr>
                <w:i/>
                <w:color w:val="646464"/>
                <w:sz w:val="20"/>
                <w:szCs w:val="20"/>
              </w:rPr>
              <w:t>.</w:t>
            </w:r>
          </w:p>
        </w:tc>
      </w:tr>
      <w:tr w:rsidR="003112C8" w:rsidRPr="005A63A3" w14:paraId="5CDC92C5" w14:textId="77777777" w:rsidTr="0411B8B4">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0411B8B4">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0411B8B4">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51B2CC80"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25A32884" w14:textId="6D1F1427" w:rsidR="00BC04B9" w:rsidRDefault="00BC04B9" w:rsidP="00BC04B9">
            <w:pPr>
              <w:rPr>
                <w:i/>
                <w:color w:val="646464"/>
                <w:sz w:val="20"/>
                <w:szCs w:val="20"/>
              </w:rPr>
            </w:pPr>
            <w:r>
              <w:rPr>
                <w:i/>
                <w:color w:val="646464"/>
                <w:sz w:val="20"/>
                <w:szCs w:val="20"/>
              </w:rPr>
              <w:t>Oklahoma's Medicaid program will undergo significant changes in SFY 2022. Beginning July 1, 2021, the State will implement Medicaid expansion, bringing approximately 175,000 newly eligible adults into the Medicaid program. Additionally, the State is anticipating the implementation of an MCO service delivery system on October 1, 2021 which will impact most Medicaid populations, including the newly eligible adult population. The implementation of MCO service delivery system in the State will impact most currently eligible populations, with the exception of ABD populations, dual eligibles, and certain American Indian/Alaska Native populations who elect not to enroll in a MCO.</w:t>
            </w:r>
          </w:p>
          <w:p w14:paraId="7F561EA0" w14:textId="77777777" w:rsidR="00BC04B9" w:rsidRDefault="00BC04B9" w:rsidP="00BC04B9">
            <w:pPr>
              <w:rPr>
                <w:i/>
                <w:color w:val="646464"/>
                <w:sz w:val="20"/>
                <w:szCs w:val="20"/>
              </w:rPr>
            </w:pPr>
          </w:p>
          <w:p w14:paraId="19635DC0" w14:textId="25E1D5B0" w:rsidR="003112C8" w:rsidRPr="005A63A3" w:rsidRDefault="00BC04B9" w:rsidP="00BC04B9">
            <w:pPr>
              <w:rPr>
                <w:i/>
                <w:color w:val="646464"/>
                <w:sz w:val="20"/>
                <w:szCs w:val="20"/>
              </w:rPr>
            </w:pPr>
            <w:r w:rsidRPr="003F2D5D">
              <w:rPr>
                <w:i/>
                <w:color w:val="646464"/>
                <w:sz w:val="20"/>
                <w:szCs w:val="20"/>
              </w:rPr>
              <w:t xml:space="preserve">The State </w:t>
            </w:r>
            <w:r>
              <w:rPr>
                <w:i/>
                <w:color w:val="646464"/>
                <w:sz w:val="20"/>
                <w:szCs w:val="20"/>
              </w:rPr>
              <w:t xml:space="preserve">also </w:t>
            </w:r>
            <w:r w:rsidRPr="003F2D5D">
              <w:rPr>
                <w:i/>
                <w:color w:val="646464"/>
                <w:sz w:val="20"/>
                <w:szCs w:val="20"/>
              </w:rPr>
              <w:t xml:space="preserve">plans to sunset the Behavioral Health Home (BHH) program on October 1, 2021. </w:t>
            </w:r>
            <w:r>
              <w:rPr>
                <w:i/>
                <w:color w:val="646464"/>
                <w:sz w:val="20"/>
                <w:szCs w:val="20"/>
              </w:rPr>
              <w:t>Members</w:t>
            </w:r>
            <w:r w:rsidRPr="003F2D5D">
              <w:rPr>
                <w:i/>
                <w:color w:val="646464"/>
                <w:sz w:val="20"/>
                <w:szCs w:val="20"/>
              </w:rPr>
              <w:t xml:space="preserve"> will continue to receive services through expanded access to CCBHCs, continued services offered by BHH providers, and/or care coordination programs offered under managed care.</w:t>
            </w:r>
          </w:p>
        </w:tc>
      </w:tr>
      <w:tr w:rsidR="003112C8" w:rsidRPr="005A63A3" w14:paraId="5A4FAA15" w14:textId="77777777" w:rsidTr="0411B8B4">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lastRenderedPageBreak/>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A83B5D" w14:textId="4A1DF73E" w:rsidR="003112C8" w:rsidRPr="00BC6197" w:rsidRDefault="00464EB9" w:rsidP="2596A878">
            <w:pPr>
              <w:rPr>
                <w:i/>
                <w:iCs/>
                <w:color w:val="767171" w:themeColor="background2" w:themeShade="80"/>
                <w:sz w:val="20"/>
                <w:szCs w:val="20"/>
              </w:rPr>
            </w:pPr>
            <w:r w:rsidRPr="2596A878">
              <w:rPr>
                <w:i/>
                <w:iCs/>
                <w:color w:val="767171" w:themeColor="background2" w:themeShade="80"/>
                <w:sz w:val="20"/>
                <w:szCs w:val="20"/>
              </w:rPr>
              <w:t>With the approaching conversion to</w:t>
            </w:r>
            <w:r w:rsidR="4A7EA2EA" w:rsidRPr="2596A878">
              <w:rPr>
                <w:i/>
                <w:iCs/>
                <w:color w:val="767171" w:themeColor="background2" w:themeShade="80"/>
                <w:sz w:val="20"/>
                <w:szCs w:val="20"/>
              </w:rPr>
              <w:t xml:space="preserve"> the national</w:t>
            </w:r>
            <w:r w:rsidRPr="2596A878">
              <w:rPr>
                <w:i/>
                <w:iCs/>
                <w:color w:val="767171" w:themeColor="background2" w:themeShade="80"/>
                <w:sz w:val="20"/>
                <w:szCs w:val="20"/>
              </w:rPr>
              <w:t xml:space="preserve"> 988</w:t>
            </w:r>
            <w:r w:rsidR="1E786FD7" w:rsidRPr="2596A878">
              <w:rPr>
                <w:i/>
                <w:iCs/>
                <w:color w:val="767171" w:themeColor="background2" w:themeShade="80"/>
                <w:sz w:val="20"/>
                <w:szCs w:val="20"/>
              </w:rPr>
              <w:t xml:space="preserve"> crisis number</w:t>
            </w:r>
            <w:r w:rsidRPr="2596A878">
              <w:rPr>
                <w:i/>
                <w:iCs/>
                <w:color w:val="767171" w:themeColor="background2" w:themeShade="80"/>
                <w:sz w:val="20"/>
                <w:szCs w:val="20"/>
              </w:rPr>
              <w:t>, the ODMHSAS is serving as the central organizing body for planning and readiness toward a comprehensive, statewide crisis response system in Oklahoma.</w:t>
            </w:r>
            <w:r w:rsidR="1FE08BF2" w:rsidRPr="2596A878">
              <w:rPr>
                <w:i/>
                <w:iCs/>
                <w:color w:val="767171" w:themeColor="background2" w:themeShade="80"/>
                <w:sz w:val="20"/>
                <w:szCs w:val="20"/>
              </w:rPr>
              <w:t xml:space="preserve">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23DBB922" w14:textId="05B7AA30" w:rsidR="003112C8" w:rsidRPr="00BC6197" w:rsidRDefault="003112C8" w:rsidP="2596A878">
            <w:pPr>
              <w:rPr>
                <w:i/>
                <w:iCs/>
                <w:color w:val="767171" w:themeColor="background2" w:themeShade="80"/>
                <w:sz w:val="20"/>
                <w:szCs w:val="20"/>
              </w:rPr>
            </w:pPr>
          </w:p>
        </w:tc>
      </w:tr>
      <w:tr w:rsidR="003112C8" w:rsidRPr="005A63A3" w14:paraId="25D14366"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77777777" w:rsidR="00BC04B9" w:rsidRDefault="00BC04B9" w:rsidP="00BC04B9">
            <w:pPr>
              <w:rPr>
                <w:i/>
                <w:color w:val="646464"/>
                <w:sz w:val="20"/>
                <w:szCs w:val="20"/>
              </w:rPr>
            </w:pPr>
            <w:r>
              <w:rPr>
                <w:i/>
                <w:color w:val="646464"/>
                <w:sz w:val="20"/>
                <w:szCs w:val="20"/>
              </w:rPr>
              <w:t>Medicaid expansion will support efforts to meet Milestone 1 &amp; 3.</w:t>
            </w:r>
          </w:p>
          <w:p w14:paraId="5906235F" w14:textId="77777777" w:rsidR="00BC04B9" w:rsidRDefault="00BC04B9" w:rsidP="00BC04B9">
            <w:pPr>
              <w:rPr>
                <w:i/>
                <w:color w:val="646464"/>
                <w:sz w:val="20"/>
                <w:szCs w:val="20"/>
              </w:rPr>
            </w:pPr>
            <w:r>
              <w:rPr>
                <w:i/>
                <w:color w:val="646464"/>
                <w:sz w:val="20"/>
                <w:szCs w:val="20"/>
              </w:rPr>
              <w:t>Transition to an MCO service delivery model will support efforts to meet Milestones 1 through 4.</w:t>
            </w:r>
          </w:p>
          <w:p w14:paraId="2C892EB3" w14:textId="72B9963F" w:rsidR="003112C8" w:rsidRPr="005A63A3" w:rsidRDefault="00BC6197" w:rsidP="003112C8">
            <w:pPr>
              <w:rPr>
                <w:i/>
                <w:color w:val="646464"/>
                <w:sz w:val="20"/>
                <w:szCs w:val="20"/>
                <w:highlight w:val="blue"/>
              </w:rPr>
            </w:pPr>
            <w:r>
              <w:rPr>
                <w:i/>
                <w:color w:val="646464"/>
                <w:sz w:val="20"/>
                <w:szCs w:val="20"/>
              </w:rPr>
              <w:t xml:space="preserve">The </w:t>
            </w:r>
            <w:r w:rsidR="00A27124">
              <w:rPr>
                <w:i/>
                <w:color w:val="646464"/>
                <w:sz w:val="20"/>
                <w:szCs w:val="20"/>
              </w:rPr>
              <w:t xml:space="preserve">expanded </w:t>
            </w:r>
            <w:r>
              <w:rPr>
                <w:i/>
                <w:color w:val="646464"/>
                <w:sz w:val="20"/>
                <w:szCs w:val="20"/>
              </w:rPr>
              <w:t xml:space="preserve">crisis </w:t>
            </w:r>
            <w:r w:rsidR="00BD35D3">
              <w:rPr>
                <w:i/>
                <w:color w:val="646464"/>
                <w:sz w:val="20"/>
                <w:szCs w:val="20"/>
              </w:rPr>
              <w:t>call line supports the State's efforts to meet Milestone 3.</w:t>
            </w:r>
          </w:p>
        </w:tc>
      </w:tr>
      <w:tr w:rsidR="003112C8" w:rsidRPr="005A63A3" w14:paraId="592DAB5D"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5A25ACD7"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e.g.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359DE4A8"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74A660C3" w:rsidR="003112C8" w:rsidRPr="005A63A3" w:rsidRDefault="00BC04B9" w:rsidP="003112C8">
            <w:pPr>
              <w:rPr>
                <w:i/>
                <w:color w:val="646464"/>
                <w:sz w:val="20"/>
                <w:szCs w:val="20"/>
                <w:highlight w:val="blue"/>
              </w:rPr>
            </w:pPr>
            <w:r>
              <w:rPr>
                <w:i/>
                <w:color w:val="646464"/>
                <w:sz w:val="20"/>
                <w:szCs w:val="20"/>
              </w:rPr>
              <w:t>T</w:t>
            </w:r>
            <w:r w:rsidRPr="003F2D5D">
              <w:rPr>
                <w:i/>
                <w:color w:val="646464"/>
                <w:sz w:val="20"/>
                <w:szCs w:val="20"/>
              </w:rPr>
              <w:t>he State is anticipating the movement of most Medicaid populations, including the newly eligible adult population,</w:t>
            </w:r>
            <w:r>
              <w:rPr>
                <w:i/>
                <w:color w:val="646464"/>
                <w:sz w:val="20"/>
                <w:szCs w:val="20"/>
              </w:rPr>
              <w:t xml:space="preserve"> from a fee for service/State-overseen PCMH model</w:t>
            </w:r>
            <w:r w:rsidRPr="003F2D5D">
              <w:rPr>
                <w:i/>
                <w:color w:val="646464"/>
                <w:sz w:val="20"/>
                <w:szCs w:val="20"/>
              </w:rPr>
              <w:t xml:space="preserve"> to managed care beginning October 1, 2021. This will include all populations, except for ABD populations, dual eligibles, and </w:t>
            </w:r>
            <w:r>
              <w:rPr>
                <w:i/>
                <w:color w:val="646464"/>
                <w:sz w:val="20"/>
                <w:szCs w:val="20"/>
              </w:rPr>
              <w:t xml:space="preserve">certain </w:t>
            </w:r>
            <w:r w:rsidRPr="003F2D5D">
              <w:rPr>
                <w:i/>
                <w:color w:val="646464"/>
                <w:sz w:val="20"/>
                <w:szCs w:val="20"/>
              </w:rPr>
              <w:t>American Indian/Alaska Native populations who elect not to enroll in a managed care organization</w:t>
            </w:r>
          </w:p>
        </w:tc>
      </w:tr>
      <w:tr w:rsidR="003112C8" w:rsidRPr="005A63A3" w14:paraId="7713AB09"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7264A3BF"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e.g.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FD0A4E1" w14:textId="77777777" w:rsidR="00BC04B9" w:rsidRDefault="00BC04B9" w:rsidP="00BC04B9">
            <w:pPr>
              <w:rPr>
                <w:i/>
                <w:color w:val="646464"/>
                <w:sz w:val="20"/>
                <w:szCs w:val="20"/>
              </w:rPr>
            </w:pPr>
            <w:r>
              <w:rPr>
                <w:i/>
                <w:color w:val="646464"/>
                <w:sz w:val="20"/>
                <w:szCs w:val="20"/>
              </w:rPr>
              <w:t>The State expects that the implementation of an MCO service delivery model will increase quality of care, facilitation of care management activities, and improve continuity of care.</w:t>
            </w:r>
          </w:p>
          <w:p w14:paraId="4B0AA9C8" w14:textId="77777777" w:rsidR="00BC04B9" w:rsidRDefault="00BC04B9" w:rsidP="003112C8">
            <w:pPr>
              <w:rPr>
                <w:i/>
                <w:color w:val="646464"/>
                <w:sz w:val="20"/>
                <w:szCs w:val="20"/>
              </w:rPr>
            </w:pPr>
          </w:p>
          <w:p w14:paraId="14721170" w14:textId="3CB1C4AF" w:rsidR="003112C8" w:rsidRPr="005A63A3" w:rsidRDefault="003F2D5D" w:rsidP="00BC04B9">
            <w:pPr>
              <w:rPr>
                <w:i/>
                <w:color w:val="646464"/>
                <w:sz w:val="20"/>
                <w:szCs w:val="20"/>
              </w:rPr>
            </w:pPr>
            <w:r>
              <w:rPr>
                <w:i/>
                <w:color w:val="646464"/>
                <w:sz w:val="20"/>
                <w:szCs w:val="20"/>
              </w:rPr>
              <w:t xml:space="preserve">The State </w:t>
            </w:r>
            <w:r w:rsidRPr="003F2D5D">
              <w:rPr>
                <w:i/>
                <w:color w:val="646464"/>
                <w:sz w:val="20"/>
                <w:szCs w:val="20"/>
              </w:rPr>
              <w:t xml:space="preserve">plans to sunset the Behavioral Health Home (BHH) program on October 1, 2021. </w:t>
            </w:r>
            <w:r w:rsidR="00BC04B9">
              <w:rPr>
                <w:i/>
                <w:color w:val="646464"/>
                <w:sz w:val="20"/>
                <w:szCs w:val="20"/>
              </w:rPr>
              <w:t>Member</w:t>
            </w:r>
            <w:r w:rsidRPr="003F2D5D">
              <w:rPr>
                <w:i/>
                <w:color w:val="646464"/>
                <w:sz w:val="20"/>
                <w:szCs w:val="20"/>
              </w:rPr>
              <w:t>s will continue to receive services through expanded access to CCBHCs, continued services offered by BHH providers, and/or care coordination programs offered under managed care.</w:t>
            </w:r>
          </w:p>
        </w:tc>
      </w:tr>
      <w:tr w:rsidR="003112C8" w:rsidRPr="005A63A3" w14:paraId="48FD82FE"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0411B8B4">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0411B8B4">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0411B8B4">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38A889CF"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1DAA0C17" w:rsidR="003112C8" w:rsidRPr="005A63A3" w:rsidRDefault="00C84BFB" w:rsidP="003112C8">
            <w:pPr>
              <w:rPr>
                <w:i/>
                <w:color w:val="646464"/>
                <w:sz w:val="20"/>
                <w:szCs w:val="20"/>
              </w:rPr>
            </w:pPr>
            <w:r>
              <w:rPr>
                <w:i/>
                <w:color w:val="646464"/>
                <w:sz w:val="20"/>
                <w:szCs w:val="20"/>
              </w:rPr>
              <w:t>The State is engaging with its independent contractor to ensure they have the needed information for the evaluation design.</w:t>
            </w:r>
          </w:p>
        </w:tc>
      </w:tr>
      <w:tr w:rsidR="003112C8" w:rsidRPr="005A63A3" w14:paraId="052CB565"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357653A6" w:rsidR="003112C8" w:rsidRPr="005A63A3" w:rsidRDefault="00C84BFB" w:rsidP="003112C8">
            <w:pPr>
              <w:rPr>
                <w:i/>
                <w:color w:val="646464"/>
                <w:sz w:val="20"/>
                <w:szCs w:val="20"/>
              </w:rPr>
            </w:pPr>
            <w:r w:rsidRPr="00C84BFB">
              <w:rPr>
                <w:i/>
                <w:color w:val="646464"/>
                <w:sz w:val="20"/>
                <w:szCs w:val="20"/>
              </w:rPr>
              <w:t>The State is engaging with its independent contractor to ensure they have the needed information for the evaluation design.</w:t>
            </w:r>
            <w:r>
              <w:rPr>
                <w:i/>
                <w:color w:val="646464"/>
                <w:sz w:val="20"/>
                <w:szCs w:val="20"/>
              </w:rPr>
              <w:t xml:space="preserve"> No barriers are anticipated at this time.</w:t>
            </w:r>
          </w:p>
        </w:tc>
      </w:tr>
      <w:tr w:rsidR="003112C8" w:rsidRPr="005A63A3" w14:paraId="4DB7327C" w14:textId="77777777" w:rsidTr="0411B8B4">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5DA9B0D0" w:rsidR="00C84BFB" w:rsidRDefault="00C84BFB" w:rsidP="003112C8">
            <w:pPr>
              <w:rPr>
                <w:i/>
                <w:color w:val="646464"/>
                <w:sz w:val="20"/>
                <w:szCs w:val="20"/>
              </w:rPr>
            </w:pPr>
            <w:r>
              <w:rPr>
                <w:i/>
                <w:color w:val="646464"/>
                <w:sz w:val="20"/>
                <w:szCs w:val="20"/>
              </w:rPr>
              <w:t>The evaluation design is due on June 20, 2021.</w:t>
            </w:r>
          </w:p>
          <w:p w14:paraId="384FF0BA" w14:textId="77777777" w:rsidR="00C84BFB" w:rsidRDefault="00C84BFB" w:rsidP="003112C8">
            <w:pPr>
              <w:rPr>
                <w:i/>
                <w:color w:val="646464"/>
                <w:sz w:val="20"/>
                <w:szCs w:val="20"/>
              </w:rPr>
            </w:pPr>
            <w:r>
              <w:rPr>
                <w:i/>
                <w:color w:val="646464"/>
                <w:sz w:val="20"/>
                <w:szCs w:val="20"/>
              </w:rPr>
              <w:t>The mid-point assessment is due on August 15, 2023.</w:t>
            </w:r>
          </w:p>
          <w:p w14:paraId="06F9508F" w14:textId="77777777" w:rsidR="00C84BFB" w:rsidRDefault="00C84BFB" w:rsidP="003112C8">
            <w:pPr>
              <w:rPr>
                <w:i/>
                <w:color w:val="646464"/>
                <w:sz w:val="20"/>
                <w:szCs w:val="20"/>
              </w:rPr>
            </w:pPr>
            <w:r>
              <w:rPr>
                <w:i/>
                <w:color w:val="646464"/>
                <w:sz w:val="20"/>
                <w:szCs w:val="20"/>
              </w:rPr>
              <w:t>The interim evaluation report is due on June 30, 2024 or with renewal application.</w:t>
            </w:r>
          </w:p>
          <w:p w14:paraId="59E5533D" w14:textId="1344ED6B" w:rsidR="003112C8" w:rsidRPr="005A63A3" w:rsidRDefault="00C84BFB" w:rsidP="003112C8">
            <w:pPr>
              <w:rPr>
                <w:i/>
                <w:color w:val="646464"/>
                <w:sz w:val="20"/>
                <w:szCs w:val="20"/>
              </w:rPr>
            </w:pPr>
            <w:r>
              <w:rPr>
                <w:i/>
                <w:color w:val="646464"/>
                <w:sz w:val="20"/>
                <w:szCs w:val="20"/>
              </w:rPr>
              <w:t xml:space="preserve">The summative evaluation report is due on December </w:t>
            </w:r>
            <w:r w:rsidR="00BC6197">
              <w:rPr>
                <w:i/>
                <w:color w:val="646464"/>
                <w:sz w:val="20"/>
                <w:szCs w:val="20"/>
              </w:rPr>
              <w:t>31, 2026.</w:t>
            </w:r>
          </w:p>
        </w:tc>
      </w:tr>
      <w:tr w:rsidR="003112C8" w:rsidRPr="005A63A3" w14:paraId="0BD3F21F" w14:textId="77777777" w:rsidTr="0411B8B4">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3</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Other demonstration reporting</w:t>
            </w:r>
          </w:p>
        </w:tc>
      </w:tr>
      <w:tr w:rsidR="003112C8" w:rsidRPr="005A63A3" w14:paraId="545CC10C" w14:textId="77777777" w:rsidTr="0411B8B4">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1. </w:t>
            </w:r>
            <w:r w:rsidR="00DA0F19">
              <w:rPr>
                <w:b/>
                <w:sz w:val="20"/>
                <w:szCs w:val="20"/>
              </w:rPr>
              <w:t xml:space="preserve"> </w:t>
            </w:r>
            <w:r w:rsidRPr="005A63A3">
              <w:rPr>
                <w:b/>
                <w:sz w:val="20"/>
                <w:szCs w:val="20"/>
              </w:rPr>
              <w:t>General reporting requirements</w:t>
            </w:r>
          </w:p>
        </w:tc>
      </w:tr>
      <w:tr w:rsidR="003112C8" w:rsidRPr="005A63A3" w14:paraId="662C5988" w14:textId="77777777" w:rsidTr="0411B8B4">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3112C8" w:rsidRPr="005A63A3" w:rsidRDefault="003112C8" w:rsidP="003112C8">
            <w:pPr>
              <w:spacing w:after="60"/>
              <w:rPr>
                <w:i/>
                <w:color w:val="646464"/>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189D8E11" w14:textId="77777777" w:rsidTr="0411B8B4">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3112C8" w:rsidRPr="005A63A3" w:rsidRDefault="003112C8" w:rsidP="003112C8">
            <w:pPr>
              <w:spacing w:after="6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5AC97203" w14:textId="77777777" w:rsidTr="0411B8B4">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3112C8" w:rsidRPr="005A63A3" w:rsidRDefault="003112C8" w:rsidP="003112C8">
            <w:pPr>
              <w:pStyle w:val="ListParagraph"/>
              <w:spacing w:after="60"/>
              <w:ind w:left="0"/>
              <w:contextualSpacing w:val="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4F296CA5" w14:textId="77777777" w:rsidTr="0411B8B4">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3112C8" w:rsidRPr="005A63A3" w:rsidRDefault="003112C8" w:rsidP="003112C8">
            <w:pPr>
              <w:rPr>
                <w:sz w:val="20"/>
                <w:szCs w:val="20"/>
              </w:rPr>
            </w:pPr>
            <w:r w:rsidRPr="005A63A3">
              <w:rPr>
                <w:sz w:val="20"/>
                <w:szCs w:val="20"/>
              </w:rPr>
              <w:lastRenderedPageBreak/>
              <w:t>1</w:t>
            </w:r>
            <w:r w:rsidR="00DA0F19">
              <w:rPr>
                <w:sz w:val="20"/>
                <w:szCs w:val="20"/>
              </w:rPr>
              <w:t>3</w:t>
            </w:r>
            <w:r w:rsidRPr="005A63A3">
              <w:rPr>
                <w:sz w:val="20"/>
                <w:szCs w:val="20"/>
              </w:rPr>
              <w:t>.1.4.  Compared to the demonstration design and operational details, the state expects to make the following changes to:</w:t>
            </w:r>
          </w:p>
          <w:p w14:paraId="6624921C" w14:textId="10FC0819"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7A363086" w14:textId="77777777" w:rsidTr="0411B8B4">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AF3330"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3112C8" w:rsidRPr="005A63A3" w:rsidRDefault="003112C8" w:rsidP="003112C8">
            <w:pPr>
              <w:rPr>
                <w:i/>
                <w:color w:val="646464"/>
                <w:sz w:val="20"/>
                <w:szCs w:val="20"/>
              </w:rPr>
            </w:pPr>
          </w:p>
        </w:tc>
      </w:tr>
      <w:tr w:rsidR="003112C8" w:rsidRPr="005A63A3" w14:paraId="54B6335A" w14:textId="77777777" w:rsidTr="0411B8B4">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2. </w:t>
            </w:r>
            <w:r w:rsidR="00DA0F19">
              <w:rPr>
                <w:b/>
                <w:sz w:val="20"/>
                <w:szCs w:val="20"/>
              </w:rPr>
              <w:t xml:space="preserve"> </w:t>
            </w:r>
            <w:r w:rsidRPr="005A63A3">
              <w:rPr>
                <w:b/>
                <w:sz w:val="20"/>
                <w:szCs w:val="20"/>
              </w:rPr>
              <w:t>Post-award public forum</w:t>
            </w:r>
          </w:p>
        </w:tc>
      </w:tr>
      <w:tr w:rsidR="003112C8" w:rsidRPr="005A63A3" w14:paraId="5219B574" w14:textId="77777777" w:rsidTr="0411B8B4">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51DD16A2" w:rsidR="003112C8" w:rsidRPr="005A63A3" w:rsidRDefault="003112C8" w:rsidP="003112C8">
            <w:pPr>
              <w:spacing w:after="60"/>
              <w:rPr>
                <w:i/>
                <w:color w:val="646464"/>
                <w:sz w:val="20"/>
                <w:szCs w:val="20"/>
              </w:rPr>
            </w:pPr>
            <w:r w:rsidRPr="005A63A3">
              <w:rPr>
                <w:i/>
                <w:color w:val="646464"/>
                <w:sz w:val="20"/>
                <w:szCs w:val="20"/>
              </w:rPr>
              <w:t xml:space="preserve"> </w:t>
            </w:r>
            <w:r w:rsidR="003F2D5D">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4B5969D5" w:rsidR="003112C8" w:rsidRPr="005A63A3" w:rsidRDefault="5FD45A7C" w:rsidP="3BFD2C40">
            <w:pPr>
              <w:rPr>
                <w:i/>
                <w:iCs/>
                <w:color w:val="646464"/>
                <w:sz w:val="20"/>
                <w:szCs w:val="20"/>
              </w:rPr>
            </w:pPr>
            <w:r w:rsidRPr="3BFD2C40">
              <w:rPr>
                <w:i/>
                <w:iCs/>
                <w:color w:val="646464"/>
                <w:sz w:val="20"/>
                <w:szCs w:val="20"/>
              </w:rPr>
              <w:t>This summary will be provided within the DY1 Q2 report.</w:t>
            </w:r>
            <w:r w:rsidR="380F0D92" w:rsidRPr="3BFD2C40">
              <w:rPr>
                <w:i/>
                <w:iCs/>
                <w:color w:val="646464"/>
                <w:sz w:val="20"/>
                <w:szCs w:val="20"/>
              </w:rPr>
              <w:t xml:space="preserve"> The first post-award forum is planned for May 2021.</w:t>
            </w:r>
          </w:p>
        </w:tc>
      </w:tr>
      <w:tr w:rsidR="003112C8" w:rsidRPr="005A63A3" w14:paraId="222003C5" w14:textId="77777777" w:rsidTr="0411B8B4">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4</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Notable state achievements and/or innovations</w:t>
            </w:r>
          </w:p>
        </w:tc>
      </w:tr>
      <w:tr w:rsidR="003112C8" w:rsidRPr="005A63A3" w14:paraId="693FDBA3" w14:textId="77777777" w:rsidTr="0411B8B4">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3112C8" w:rsidRPr="005A63A3" w:rsidRDefault="003112C8" w:rsidP="003112C8">
            <w:pPr>
              <w:keepNext/>
              <w:rPr>
                <w:b/>
                <w:sz w:val="20"/>
                <w:szCs w:val="20"/>
              </w:rPr>
            </w:pPr>
            <w:r w:rsidRPr="005A63A3">
              <w:rPr>
                <w:b/>
                <w:sz w:val="20"/>
                <w:szCs w:val="20"/>
              </w:rPr>
              <w:t>1</w:t>
            </w:r>
            <w:r w:rsidR="00DA0F19">
              <w:rPr>
                <w:b/>
                <w:sz w:val="20"/>
                <w:szCs w:val="20"/>
              </w:rPr>
              <w:t>4</w:t>
            </w:r>
            <w:r w:rsidRPr="005A63A3">
              <w:rPr>
                <w:b/>
                <w:sz w:val="20"/>
                <w:szCs w:val="20"/>
              </w:rPr>
              <w:t xml:space="preserve">.1. </w:t>
            </w:r>
            <w:r w:rsidR="00DA0F19">
              <w:rPr>
                <w:b/>
                <w:sz w:val="20"/>
                <w:szCs w:val="20"/>
              </w:rPr>
              <w:t xml:space="preserve"> </w:t>
            </w:r>
            <w:r w:rsidRPr="005A63A3">
              <w:rPr>
                <w:b/>
                <w:sz w:val="20"/>
                <w:szCs w:val="20"/>
              </w:rPr>
              <w:t>Narrative information</w:t>
            </w:r>
          </w:p>
        </w:tc>
      </w:tr>
      <w:tr w:rsidR="003112C8" w:rsidRPr="005A63A3" w14:paraId="6C1997AF" w14:textId="77777777" w:rsidTr="0411B8B4">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3112C8" w:rsidRPr="005A63A3" w:rsidRDefault="003112C8" w:rsidP="003112C8">
            <w:pPr>
              <w:spacing w:after="60"/>
              <w:rPr>
                <w:i/>
                <w:color w:val="AEAAAA" w:themeColor="background2" w:themeShade="BF"/>
                <w:sz w:val="20"/>
                <w:szCs w:val="20"/>
              </w:rPr>
            </w:pPr>
            <w:r w:rsidRPr="005A63A3">
              <w:rPr>
                <w:sz w:val="20"/>
                <w:szCs w:val="20"/>
              </w:rPr>
              <w:t>1</w:t>
            </w:r>
            <w:r w:rsidR="00DA0F19">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7D784BF6"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3C5B5A19" w14:textId="3E74DD5F" w:rsidR="00BC04B9" w:rsidRDefault="00BD35D3" w:rsidP="003112C8">
            <w:pPr>
              <w:rPr>
                <w:i/>
                <w:color w:val="646464"/>
                <w:sz w:val="20"/>
                <w:szCs w:val="20"/>
              </w:rPr>
            </w:pPr>
            <w:r>
              <w:rPr>
                <w:i/>
                <w:color w:val="646464"/>
                <w:sz w:val="20"/>
                <w:szCs w:val="20"/>
              </w:rPr>
              <w:t xml:space="preserve"> </w:t>
            </w:r>
            <w:r w:rsidR="00BC04B9">
              <w:rPr>
                <w:i/>
                <w:color w:val="646464"/>
                <w:sz w:val="20"/>
                <w:szCs w:val="20"/>
              </w:rPr>
              <w:t>The State worked to increase access to MAT drugs during the months of December 2020 – January 2021 through the submission and subsequent approval of a State Plan Amendment and Agency policy. The MAT policy change increases access to all FDA-approved MAT drugs.  Additionally, the State added residential substance abuse treatment services for adults during December 2020 – January 2021 through the submission and subsequent approval of a State Plan Amendment and Agency rules.  Both of the aforementioned policy changes impact populations in and outside of the demonstration.</w:t>
            </w:r>
          </w:p>
          <w:p w14:paraId="1ECFBBE8" w14:textId="77777777" w:rsidR="00BC04B9" w:rsidRDefault="00BC04B9" w:rsidP="003112C8">
            <w:pPr>
              <w:rPr>
                <w:i/>
                <w:color w:val="646464"/>
                <w:sz w:val="20"/>
                <w:szCs w:val="20"/>
              </w:rPr>
            </w:pPr>
          </w:p>
          <w:p w14:paraId="4987717D" w14:textId="5403548E" w:rsidR="003112C8" w:rsidRPr="005A63A3" w:rsidRDefault="00BD35D3" w:rsidP="003112C8">
            <w:pPr>
              <w:rPr>
                <w:i/>
                <w:color w:val="646464"/>
                <w:sz w:val="20"/>
                <w:szCs w:val="20"/>
              </w:rPr>
            </w:pPr>
            <w:r>
              <w:rPr>
                <w:i/>
                <w:color w:val="646464"/>
                <w:sz w:val="20"/>
                <w:szCs w:val="20"/>
              </w:rPr>
              <w:t>Additionally, the State has made good progress on the expansion of CCBHC certification among CMHCs, with an additional three CMHCs</w:t>
            </w:r>
            <w:r w:rsidR="00FB7234">
              <w:rPr>
                <w:i/>
                <w:color w:val="646464"/>
                <w:sz w:val="20"/>
                <w:szCs w:val="20"/>
              </w:rPr>
              <w:t xml:space="preserve"> representing an additional 18 counties</w:t>
            </w:r>
            <w:r>
              <w:rPr>
                <w:i/>
                <w:color w:val="646464"/>
                <w:sz w:val="20"/>
                <w:szCs w:val="20"/>
              </w:rPr>
              <w:t xml:space="preserve"> achieving certification since the submission of the waiver application.</w:t>
            </w: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77777777" w:rsidR="00D87C2A" w:rsidRDefault="00D87C2A" w:rsidP="00CD7B4C">
      <w:pPr>
        <w:spacing w:before="60" w:line="259" w:lineRule="auto"/>
        <w:ind w:left="720"/>
        <w:rPr>
          <w:i/>
          <w:iCs/>
          <w:sz w:val="20"/>
          <w:szCs w:val="20"/>
        </w:rPr>
      </w:pPr>
      <w:r w:rsidRPr="00D87C2A">
        <w:rPr>
          <w:i/>
          <w:iCs/>
          <w:sz w:val="20"/>
          <w:szCs w:val="20"/>
        </w:rPr>
        <w:lastRenderedPageBreak/>
        <w:t xml:space="preserve">The MPT, FUH-CH, FUH-AD, FUA-AD, FUM-AD, AAP, and </w:t>
      </w:r>
      <w:proofErr w:type="gramStart"/>
      <w:r w:rsidRPr="00D87C2A">
        <w:rPr>
          <w:i/>
          <w:iCs/>
          <w:sz w:val="20"/>
          <w:szCs w:val="20"/>
        </w:rPr>
        <w:t>APM  measures</w:t>
      </w:r>
      <w:proofErr w:type="gramEnd"/>
      <w:r w:rsidRPr="00D87C2A">
        <w:rPr>
          <w:i/>
          <w:iCs/>
          <w:sz w:val="20"/>
          <w:szCs w:val="20"/>
        </w:rPr>
        <w:t xml:space="preserve"> (#13, 14, 15, 16, 17, 18, 7, 8, 9, 10, 26, 29) are Healthcare Effectiveness Data and Information</w:t>
      </w:r>
      <w:r>
        <w:rPr>
          <w:i/>
          <w:iCs/>
          <w:sz w:val="20"/>
          <w:szCs w:val="20"/>
        </w:rPr>
        <w:t xml:space="preserve"> </w:t>
      </w:r>
      <w:r w:rsidRPr="00D87C2A">
        <w:rPr>
          <w:i/>
          <w:iCs/>
          <w:sz w:val="20"/>
          <w:szCs w:val="20"/>
        </w:rPr>
        <w:t>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449E2" w14:textId="77777777" w:rsidR="00BD35D3" w:rsidRDefault="00BD35D3" w:rsidP="009F1BBD">
      <w:r>
        <w:separator/>
      </w:r>
    </w:p>
  </w:endnote>
  <w:endnote w:type="continuationSeparator" w:id="0">
    <w:p w14:paraId="5760A985" w14:textId="77777777" w:rsidR="00BD35D3" w:rsidRDefault="00BD35D3"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5718962"/>
      <w:docPartObj>
        <w:docPartGallery w:val="Page Numbers (Bottom of Page)"/>
        <w:docPartUnique/>
      </w:docPartObj>
    </w:sdtPr>
    <w:sdtEndPr>
      <w:rPr>
        <w:noProof/>
      </w:rPr>
    </w:sdtEndPr>
    <w:sdtContent>
      <w:p w14:paraId="4AC2FBE5" w14:textId="1FC6A164" w:rsidR="00BD35D3" w:rsidRDefault="00BD35D3" w:rsidP="004B54E4">
        <w:pPr>
          <w:pStyle w:val="Footer"/>
          <w:jc w:val="center"/>
        </w:pPr>
        <w:r>
          <w:fldChar w:fldCharType="begin"/>
        </w:r>
        <w:r>
          <w:instrText xml:space="preserve"> PAGE   \* MERGEFORMAT </w:instrText>
        </w:r>
        <w:r>
          <w:fldChar w:fldCharType="separate"/>
        </w:r>
        <w:r w:rsidR="00A078A7">
          <w:rPr>
            <w:noProof/>
          </w:rPr>
          <w:t>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5421476"/>
      <w:docPartObj>
        <w:docPartGallery w:val="Page Numbers (Bottom of Page)"/>
        <w:docPartUnique/>
      </w:docPartObj>
    </w:sdtPr>
    <w:sdtEndPr>
      <w:rPr>
        <w:noProof/>
      </w:rPr>
    </w:sdtEndPr>
    <w:sdtContent>
      <w:p w14:paraId="51C01A4E" w14:textId="472638EF" w:rsidR="00BD35D3" w:rsidRDefault="00BD35D3" w:rsidP="004B54E4">
        <w:pPr>
          <w:pStyle w:val="Footer"/>
          <w:jc w:val="center"/>
        </w:pPr>
        <w:r>
          <w:fldChar w:fldCharType="begin"/>
        </w:r>
        <w:r>
          <w:instrText xml:space="preserve"> PAGE   \* MERGEFORMAT </w:instrText>
        </w:r>
        <w:r>
          <w:fldChar w:fldCharType="separate"/>
        </w:r>
        <w:r w:rsidR="00A078A7">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73924" w14:textId="77777777" w:rsidR="00BD35D3" w:rsidRDefault="00BD35D3" w:rsidP="009F1BBD">
      <w:r>
        <w:separator/>
      </w:r>
    </w:p>
  </w:footnote>
  <w:footnote w:type="continuationSeparator" w:id="0">
    <w:p w14:paraId="5FE1012F" w14:textId="77777777" w:rsidR="00BD35D3" w:rsidRDefault="00BD35D3"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48BB7" w14:textId="45BC62C8" w:rsidR="00BD35D3" w:rsidRPr="005A63A3" w:rsidRDefault="00BD35D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BD35D3" w:rsidRPr="005A63A3" w:rsidRDefault="00BD35D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09DBF" w14:textId="77777777" w:rsidR="00BD35D3" w:rsidRPr="00372A3B" w:rsidRDefault="00BD35D3" w:rsidP="001E369A">
    <w:r w:rsidRPr="00372A3B">
      <w:t>Medicaid Section 1115 Monitoring Report</w:t>
    </w:r>
    <w:r>
      <w:t xml:space="preserve"> – Appendix A</w:t>
    </w:r>
  </w:p>
  <w:p w14:paraId="2350902A" w14:textId="77777777" w:rsidR="00BD35D3" w:rsidRPr="00A45E21" w:rsidRDefault="00BD35D3" w:rsidP="001E369A">
    <w:r w:rsidRPr="00A45E21">
      <w:t xml:space="preserve">[State] [Demonstration Name] </w:t>
    </w:r>
  </w:p>
  <w:p w14:paraId="64B764B0" w14:textId="77777777" w:rsidR="00BD35D3" w:rsidRDefault="00BD35D3" w:rsidP="001E369A">
    <w:r>
      <w:t>[Demonstration Year] – [Calendar Dates for Demonstration Year]</w:t>
    </w:r>
  </w:p>
  <w:p w14:paraId="6A9E8E13" w14:textId="77777777" w:rsidR="00BD35D3" w:rsidRPr="00A45E21" w:rsidRDefault="00BD35D3" w:rsidP="001E369A">
    <w:r w:rsidRPr="00A45E21">
      <w:t xml:space="preserve">[Reporting </w:t>
    </w:r>
    <w:r>
      <w:t>Period</w:t>
    </w:r>
    <w:r w:rsidRPr="00A45E21">
      <w:t>] – [Calendar Dates for Reporting Period]</w:t>
    </w:r>
  </w:p>
  <w:p w14:paraId="5FBD5C72" w14:textId="77777777" w:rsidR="00BD35D3" w:rsidRPr="00A45E21" w:rsidRDefault="00BD35D3" w:rsidP="001E369A">
    <w:pPr>
      <w:pBdr>
        <w:bottom w:val="single" w:sz="4" w:space="1" w:color="auto"/>
      </w:pBdr>
    </w:pPr>
    <w:r w:rsidRPr="00A45E21">
      <w:t>Submitted on [Insert Date]</w:t>
    </w:r>
  </w:p>
  <w:p w14:paraId="7E9070AE" w14:textId="77777777" w:rsidR="00BD35D3" w:rsidRDefault="00BD35D3" w:rsidP="001E369A">
    <w:pPr>
      <w:pStyle w:val="Header"/>
      <w:ind w:firstLine="720"/>
    </w:pPr>
  </w:p>
  <w:p w14:paraId="063FB94D" w14:textId="77777777" w:rsidR="00BD35D3" w:rsidRDefault="00BD35D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2AA63" w14:textId="16BF3B55" w:rsidR="00BD35D3" w:rsidRPr="005A63A3" w:rsidRDefault="00BD35D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BD35D3" w:rsidRPr="005A63A3" w:rsidRDefault="00BD35D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3"/>
  </w:num>
  <w:num w:numId="3">
    <w:abstractNumId w:val="26"/>
  </w:num>
  <w:num w:numId="4">
    <w:abstractNumId w:val="0"/>
  </w:num>
  <w:num w:numId="5">
    <w:abstractNumId w:val="3"/>
  </w:num>
  <w:num w:numId="6">
    <w:abstractNumId w:val="10"/>
  </w:num>
  <w:num w:numId="7">
    <w:abstractNumId w:val="8"/>
  </w:num>
  <w:num w:numId="8">
    <w:abstractNumId w:val="7"/>
  </w:num>
  <w:num w:numId="9">
    <w:abstractNumId w:val="20"/>
  </w:num>
  <w:num w:numId="10">
    <w:abstractNumId w:val="1"/>
  </w:num>
  <w:num w:numId="11">
    <w:abstractNumId w:val="19"/>
  </w:num>
  <w:num w:numId="12">
    <w:abstractNumId w:val="11"/>
  </w:num>
  <w:num w:numId="13">
    <w:abstractNumId w:val="24"/>
  </w:num>
  <w:num w:numId="14">
    <w:abstractNumId w:val="2"/>
  </w:num>
  <w:num w:numId="15">
    <w:abstractNumId w:val="17"/>
  </w:num>
  <w:num w:numId="16">
    <w:abstractNumId w:val="22"/>
  </w:num>
  <w:num w:numId="17">
    <w:abstractNumId w:val="25"/>
  </w:num>
  <w:num w:numId="18">
    <w:abstractNumId w:val="6"/>
  </w:num>
  <w:num w:numId="19">
    <w:abstractNumId w:val="12"/>
  </w:num>
  <w:num w:numId="20">
    <w:abstractNumId w:val="5"/>
  </w:num>
  <w:num w:numId="21">
    <w:abstractNumId w:val="14"/>
  </w:num>
  <w:num w:numId="22">
    <w:abstractNumId w:val="9"/>
  </w:num>
  <w:num w:numId="23">
    <w:abstractNumId w:val="23"/>
  </w:num>
  <w:num w:numId="24">
    <w:abstractNumId w:val="15"/>
  </w:num>
  <w:num w:numId="25">
    <w:abstractNumId w:val="16"/>
  </w:num>
  <w:num w:numId="26">
    <w:abstractNumId w:val="18"/>
  </w:num>
  <w:num w:numId="27">
    <w:abstractNumId w:val="4"/>
  </w:num>
  <w:num w:numId="2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159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22CAB"/>
    <w:rsid w:val="00122CB0"/>
    <w:rsid w:val="00122D5B"/>
    <w:rsid w:val="00124D84"/>
    <w:rsid w:val="0012731C"/>
    <w:rsid w:val="00127449"/>
    <w:rsid w:val="00130173"/>
    <w:rsid w:val="00132AA3"/>
    <w:rsid w:val="0013314E"/>
    <w:rsid w:val="00133965"/>
    <w:rsid w:val="00137F96"/>
    <w:rsid w:val="001409B6"/>
    <w:rsid w:val="00141823"/>
    <w:rsid w:val="00143DC1"/>
    <w:rsid w:val="001459C6"/>
    <w:rsid w:val="00145F2A"/>
    <w:rsid w:val="00146BCC"/>
    <w:rsid w:val="00151066"/>
    <w:rsid w:val="00152360"/>
    <w:rsid w:val="0015274D"/>
    <w:rsid w:val="00152B28"/>
    <w:rsid w:val="00154554"/>
    <w:rsid w:val="0015498A"/>
    <w:rsid w:val="00155C73"/>
    <w:rsid w:val="001564A0"/>
    <w:rsid w:val="001575B0"/>
    <w:rsid w:val="001600AD"/>
    <w:rsid w:val="001629BA"/>
    <w:rsid w:val="001632B3"/>
    <w:rsid w:val="00165ED2"/>
    <w:rsid w:val="001661CA"/>
    <w:rsid w:val="00170C62"/>
    <w:rsid w:val="00170F09"/>
    <w:rsid w:val="0017257D"/>
    <w:rsid w:val="0017268A"/>
    <w:rsid w:val="001726D0"/>
    <w:rsid w:val="001727B2"/>
    <w:rsid w:val="0017282B"/>
    <w:rsid w:val="0017291C"/>
    <w:rsid w:val="0017560D"/>
    <w:rsid w:val="00175FED"/>
    <w:rsid w:val="00176549"/>
    <w:rsid w:val="00181092"/>
    <w:rsid w:val="001819D3"/>
    <w:rsid w:val="00182441"/>
    <w:rsid w:val="00182FE8"/>
    <w:rsid w:val="00183222"/>
    <w:rsid w:val="00183B4F"/>
    <w:rsid w:val="00183C9D"/>
    <w:rsid w:val="00183CE0"/>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6511"/>
    <w:rsid w:val="001F6D59"/>
    <w:rsid w:val="001F7162"/>
    <w:rsid w:val="00200E73"/>
    <w:rsid w:val="0020113C"/>
    <w:rsid w:val="002014D8"/>
    <w:rsid w:val="002016D0"/>
    <w:rsid w:val="00202488"/>
    <w:rsid w:val="00202FF1"/>
    <w:rsid w:val="0020463C"/>
    <w:rsid w:val="00206360"/>
    <w:rsid w:val="0021383B"/>
    <w:rsid w:val="00213FFB"/>
    <w:rsid w:val="00214C09"/>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33EA"/>
    <w:rsid w:val="0024369C"/>
    <w:rsid w:val="002441EE"/>
    <w:rsid w:val="00244D6E"/>
    <w:rsid w:val="00245B77"/>
    <w:rsid w:val="00246DCB"/>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1186"/>
    <w:rsid w:val="003112C8"/>
    <w:rsid w:val="00311372"/>
    <w:rsid w:val="003115D6"/>
    <w:rsid w:val="00314972"/>
    <w:rsid w:val="00315B4C"/>
    <w:rsid w:val="00316244"/>
    <w:rsid w:val="003163B4"/>
    <w:rsid w:val="0031706E"/>
    <w:rsid w:val="00317387"/>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B07BA"/>
    <w:rsid w:val="003B0A17"/>
    <w:rsid w:val="003B1200"/>
    <w:rsid w:val="003B1775"/>
    <w:rsid w:val="003B3D84"/>
    <w:rsid w:val="003B3F52"/>
    <w:rsid w:val="003B42BC"/>
    <w:rsid w:val="003B4F8C"/>
    <w:rsid w:val="003B68B9"/>
    <w:rsid w:val="003C085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60AD"/>
    <w:rsid w:val="003F015B"/>
    <w:rsid w:val="003F2D31"/>
    <w:rsid w:val="003F2D5D"/>
    <w:rsid w:val="003F2F57"/>
    <w:rsid w:val="003F41E2"/>
    <w:rsid w:val="003F48B0"/>
    <w:rsid w:val="003F4B68"/>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DF2"/>
    <w:rsid w:val="0042574D"/>
    <w:rsid w:val="004270AF"/>
    <w:rsid w:val="0042718F"/>
    <w:rsid w:val="00427B7E"/>
    <w:rsid w:val="00430AD7"/>
    <w:rsid w:val="00431959"/>
    <w:rsid w:val="00434ABF"/>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F0D"/>
    <w:rsid w:val="004A0D47"/>
    <w:rsid w:val="004A1B77"/>
    <w:rsid w:val="004A1CCE"/>
    <w:rsid w:val="004A2059"/>
    <w:rsid w:val="004A343D"/>
    <w:rsid w:val="004A4F91"/>
    <w:rsid w:val="004A5818"/>
    <w:rsid w:val="004A66E8"/>
    <w:rsid w:val="004B0775"/>
    <w:rsid w:val="004B0F13"/>
    <w:rsid w:val="004B216D"/>
    <w:rsid w:val="004B22A5"/>
    <w:rsid w:val="004B2EC3"/>
    <w:rsid w:val="004B5022"/>
    <w:rsid w:val="004B54E4"/>
    <w:rsid w:val="004C3EF9"/>
    <w:rsid w:val="004C5793"/>
    <w:rsid w:val="004C6AE3"/>
    <w:rsid w:val="004D0F76"/>
    <w:rsid w:val="004D293D"/>
    <w:rsid w:val="004D30E8"/>
    <w:rsid w:val="004D31F9"/>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72DA"/>
    <w:rsid w:val="00511306"/>
    <w:rsid w:val="005113F0"/>
    <w:rsid w:val="00511F9B"/>
    <w:rsid w:val="00512560"/>
    <w:rsid w:val="00512675"/>
    <w:rsid w:val="0051363C"/>
    <w:rsid w:val="00513FE0"/>
    <w:rsid w:val="00515467"/>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181F"/>
    <w:rsid w:val="00592ECB"/>
    <w:rsid w:val="00593393"/>
    <w:rsid w:val="0059672E"/>
    <w:rsid w:val="00596F4E"/>
    <w:rsid w:val="005A053B"/>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F00"/>
    <w:rsid w:val="006B5401"/>
    <w:rsid w:val="006B6E8C"/>
    <w:rsid w:val="006B7356"/>
    <w:rsid w:val="006B7D91"/>
    <w:rsid w:val="006C4625"/>
    <w:rsid w:val="006C46B1"/>
    <w:rsid w:val="006C6F3B"/>
    <w:rsid w:val="006C7F6B"/>
    <w:rsid w:val="006D163B"/>
    <w:rsid w:val="006D24DE"/>
    <w:rsid w:val="006D3655"/>
    <w:rsid w:val="006D3D81"/>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9B4"/>
    <w:rsid w:val="0073327C"/>
    <w:rsid w:val="00733602"/>
    <w:rsid w:val="00733A79"/>
    <w:rsid w:val="00733DE6"/>
    <w:rsid w:val="007346EE"/>
    <w:rsid w:val="00735541"/>
    <w:rsid w:val="00736BD2"/>
    <w:rsid w:val="00740030"/>
    <w:rsid w:val="00740372"/>
    <w:rsid w:val="00741849"/>
    <w:rsid w:val="007438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667E"/>
    <w:rsid w:val="0080009B"/>
    <w:rsid w:val="0080438A"/>
    <w:rsid w:val="00806E96"/>
    <w:rsid w:val="0081103C"/>
    <w:rsid w:val="008128FA"/>
    <w:rsid w:val="00812F21"/>
    <w:rsid w:val="00813809"/>
    <w:rsid w:val="00813D39"/>
    <w:rsid w:val="00815163"/>
    <w:rsid w:val="0082029E"/>
    <w:rsid w:val="008233FE"/>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6623"/>
    <w:rsid w:val="009B7E5C"/>
    <w:rsid w:val="009C0289"/>
    <w:rsid w:val="009C143E"/>
    <w:rsid w:val="009C151B"/>
    <w:rsid w:val="009C1BF5"/>
    <w:rsid w:val="009C2149"/>
    <w:rsid w:val="009C23B7"/>
    <w:rsid w:val="009C515F"/>
    <w:rsid w:val="009C556C"/>
    <w:rsid w:val="009C5677"/>
    <w:rsid w:val="009C57D6"/>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A00859"/>
    <w:rsid w:val="00A01A10"/>
    <w:rsid w:val="00A04B8E"/>
    <w:rsid w:val="00A059FF"/>
    <w:rsid w:val="00A078A7"/>
    <w:rsid w:val="00A07C1A"/>
    <w:rsid w:val="00A14FC7"/>
    <w:rsid w:val="00A158B2"/>
    <w:rsid w:val="00A16286"/>
    <w:rsid w:val="00A20169"/>
    <w:rsid w:val="00A217AA"/>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5E7"/>
    <w:rsid w:val="00AD1843"/>
    <w:rsid w:val="00AD2794"/>
    <w:rsid w:val="00AD2DF7"/>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3BE3"/>
    <w:rsid w:val="00B8564C"/>
    <w:rsid w:val="00B85803"/>
    <w:rsid w:val="00B86691"/>
    <w:rsid w:val="00B86A81"/>
    <w:rsid w:val="00B86B09"/>
    <w:rsid w:val="00B87CF7"/>
    <w:rsid w:val="00B95A37"/>
    <w:rsid w:val="00B97649"/>
    <w:rsid w:val="00B9764B"/>
    <w:rsid w:val="00BA0206"/>
    <w:rsid w:val="00BA049F"/>
    <w:rsid w:val="00BA13B5"/>
    <w:rsid w:val="00BA29C2"/>
    <w:rsid w:val="00BA3245"/>
    <w:rsid w:val="00BA4DBF"/>
    <w:rsid w:val="00BA6209"/>
    <w:rsid w:val="00BA72EA"/>
    <w:rsid w:val="00BA77B1"/>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E8E"/>
    <w:rsid w:val="00BF1F33"/>
    <w:rsid w:val="00C00D0D"/>
    <w:rsid w:val="00C00E71"/>
    <w:rsid w:val="00C0218A"/>
    <w:rsid w:val="00C04A35"/>
    <w:rsid w:val="00C04CBA"/>
    <w:rsid w:val="00C06C83"/>
    <w:rsid w:val="00C07A18"/>
    <w:rsid w:val="00C10219"/>
    <w:rsid w:val="00C106B7"/>
    <w:rsid w:val="00C117E4"/>
    <w:rsid w:val="00C11842"/>
    <w:rsid w:val="00C11E59"/>
    <w:rsid w:val="00C122E9"/>
    <w:rsid w:val="00C1434A"/>
    <w:rsid w:val="00C1477A"/>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19D"/>
    <w:rsid w:val="00C852D5"/>
    <w:rsid w:val="00C914AD"/>
    <w:rsid w:val="00C947DA"/>
    <w:rsid w:val="00C95908"/>
    <w:rsid w:val="00CA1390"/>
    <w:rsid w:val="00CA1D15"/>
    <w:rsid w:val="00CA2D55"/>
    <w:rsid w:val="00CA35A8"/>
    <w:rsid w:val="00CA3BFA"/>
    <w:rsid w:val="00CA5D88"/>
    <w:rsid w:val="00CA5E35"/>
    <w:rsid w:val="00CA5ED1"/>
    <w:rsid w:val="00CA67A2"/>
    <w:rsid w:val="00CA7E7F"/>
    <w:rsid w:val="00CB0A3E"/>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A3C"/>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B1059"/>
    <w:rsid w:val="00DB15E6"/>
    <w:rsid w:val="00DB255B"/>
    <w:rsid w:val="00DB3B35"/>
    <w:rsid w:val="00DB609B"/>
    <w:rsid w:val="00DC1B69"/>
    <w:rsid w:val="00DC345D"/>
    <w:rsid w:val="00DC4BAF"/>
    <w:rsid w:val="00DC60CE"/>
    <w:rsid w:val="00DC6439"/>
    <w:rsid w:val="00DC795A"/>
    <w:rsid w:val="00DC7D9E"/>
    <w:rsid w:val="00DD0848"/>
    <w:rsid w:val="00DD0849"/>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989"/>
    <w:rsid w:val="00E449E3"/>
    <w:rsid w:val="00E462D0"/>
    <w:rsid w:val="00E469C5"/>
    <w:rsid w:val="00E46B6A"/>
    <w:rsid w:val="00E47430"/>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56BD"/>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C59"/>
    <w:rsid w:val="00EC7FA0"/>
    <w:rsid w:val="00ED01D5"/>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3163"/>
    <w:rsid w:val="00FB3567"/>
    <w:rsid w:val="00FB39C2"/>
    <w:rsid w:val="00FB4175"/>
    <w:rsid w:val="00FB4225"/>
    <w:rsid w:val="00FB7234"/>
    <w:rsid w:val="00FC448F"/>
    <w:rsid w:val="00FC675B"/>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C63DB4"/>
    <w:rsid w:val="01E52B9C"/>
    <w:rsid w:val="0336655D"/>
    <w:rsid w:val="0411B8B4"/>
    <w:rsid w:val="05188712"/>
    <w:rsid w:val="07495976"/>
    <w:rsid w:val="07C4C0BE"/>
    <w:rsid w:val="08E529D7"/>
    <w:rsid w:val="098C7E84"/>
    <w:rsid w:val="09ADA98B"/>
    <w:rsid w:val="0BA4BFB3"/>
    <w:rsid w:val="10E18CBF"/>
    <w:rsid w:val="110D0649"/>
    <w:rsid w:val="113AB003"/>
    <w:rsid w:val="11FE4AC3"/>
    <w:rsid w:val="15846BE4"/>
    <w:rsid w:val="158E86DB"/>
    <w:rsid w:val="15A18B50"/>
    <w:rsid w:val="165718F4"/>
    <w:rsid w:val="19469D84"/>
    <w:rsid w:val="199FEE98"/>
    <w:rsid w:val="1B2A8A17"/>
    <w:rsid w:val="1B4BCC36"/>
    <w:rsid w:val="1C869A4E"/>
    <w:rsid w:val="1D44D20B"/>
    <w:rsid w:val="1D8F7DC9"/>
    <w:rsid w:val="1E786FD7"/>
    <w:rsid w:val="1F5BF8CE"/>
    <w:rsid w:val="1FE08BF2"/>
    <w:rsid w:val="200439D6"/>
    <w:rsid w:val="205278E1"/>
    <w:rsid w:val="20A07AB2"/>
    <w:rsid w:val="244F7D0F"/>
    <w:rsid w:val="24F5D474"/>
    <w:rsid w:val="25461F80"/>
    <w:rsid w:val="25630F25"/>
    <w:rsid w:val="2596A878"/>
    <w:rsid w:val="28724E25"/>
    <w:rsid w:val="29980794"/>
    <w:rsid w:val="34306D26"/>
    <w:rsid w:val="34EF7DAD"/>
    <w:rsid w:val="37465782"/>
    <w:rsid w:val="37594709"/>
    <w:rsid w:val="37C08C1D"/>
    <w:rsid w:val="380F0D92"/>
    <w:rsid w:val="386E4CF0"/>
    <w:rsid w:val="3888885D"/>
    <w:rsid w:val="3A0A1D51"/>
    <w:rsid w:val="3A2C2299"/>
    <w:rsid w:val="3BFD2C40"/>
    <w:rsid w:val="3DD52A28"/>
    <w:rsid w:val="3EE51658"/>
    <w:rsid w:val="3F121C30"/>
    <w:rsid w:val="3F33C15C"/>
    <w:rsid w:val="3FB03B84"/>
    <w:rsid w:val="3FEDAD0A"/>
    <w:rsid w:val="4152B82D"/>
    <w:rsid w:val="41F67888"/>
    <w:rsid w:val="44B8197B"/>
    <w:rsid w:val="45B56E94"/>
    <w:rsid w:val="45F9646A"/>
    <w:rsid w:val="468F2C49"/>
    <w:rsid w:val="46965CA7"/>
    <w:rsid w:val="4718082B"/>
    <w:rsid w:val="47861F38"/>
    <w:rsid w:val="4A3A5CBC"/>
    <w:rsid w:val="4A7EA2EA"/>
    <w:rsid w:val="4BFC6D2E"/>
    <w:rsid w:val="4C1B4A4A"/>
    <w:rsid w:val="4DF560BC"/>
    <w:rsid w:val="4F920CB9"/>
    <w:rsid w:val="5034D42C"/>
    <w:rsid w:val="50C0CE89"/>
    <w:rsid w:val="523CA78D"/>
    <w:rsid w:val="52C8D1DF"/>
    <w:rsid w:val="53E60CF9"/>
    <w:rsid w:val="541C863F"/>
    <w:rsid w:val="57FA9414"/>
    <w:rsid w:val="583D896D"/>
    <w:rsid w:val="585EA561"/>
    <w:rsid w:val="5ACC7EBB"/>
    <w:rsid w:val="5CBDED69"/>
    <w:rsid w:val="5CD565A5"/>
    <w:rsid w:val="5F961A10"/>
    <w:rsid w:val="5FD45A7C"/>
    <w:rsid w:val="6546B141"/>
    <w:rsid w:val="6873D905"/>
    <w:rsid w:val="690724DF"/>
    <w:rsid w:val="6ACEB9ED"/>
    <w:rsid w:val="6B220F48"/>
    <w:rsid w:val="6B751F68"/>
    <w:rsid w:val="6CB1B8CF"/>
    <w:rsid w:val="6E6C875D"/>
    <w:rsid w:val="6F377620"/>
    <w:rsid w:val="6FD0A422"/>
    <w:rsid w:val="7033FF57"/>
    <w:rsid w:val="70431071"/>
    <w:rsid w:val="70527CF5"/>
    <w:rsid w:val="73709E69"/>
    <w:rsid w:val="740E9038"/>
    <w:rsid w:val="74AA4E9F"/>
    <w:rsid w:val="74D66611"/>
    <w:rsid w:val="74E3A26D"/>
    <w:rsid w:val="76640C55"/>
    <w:rsid w:val="786A78F6"/>
    <w:rsid w:val="78C14D14"/>
    <w:rsid w:val="794DF062"/>
    <w:rsid w:val="7A2DBAB6"/>
    <w:rsid w:val="7C2C99FA"/>
    <w:rsid w:val="7C94B60E"/>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9745"/>
    <o:shapelayout v:ext="edit">
      <o:idmap v:ext="edit" data="1"/>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17E8D0-A61A-4385-960B-69DEF861896A}"/>
</file>

<file path=customXml/itemProps2.xml><?xml version="1.0" encoding="utf-8"?>
<ds:datastoreItem xmlns:ds="http://schemas.openxmlformats.org/officeDocument/2006/customXml" ds:itemID="{2B92AB6C-8BA1-4780-9EE5-9DD7CDD27C10}">
  <ds:schemaRefs>
    <ds:schemaRef ds:uri="http://schemas.openxmlformats.org/officeDocument/2006/bibliography"/>
  </ds:schemaRefs>
</ds:datastoreItem>
</file>

<file path=customXml/itemProps3.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4.xml><?xml version="1.0" encoding="utf-8"?>
<ds:datastoreItem xmlns:ds="http://schemas.openxmlformats.org/officeDocument/2006/customXml" ds:itemID="{4A8CA39E-743C-4AF4-BD00-2CE0B0E3B3BB}">
  <ds:schemaRefs>
    <ds:schemaRef ds:uri="3d8778a2-8fba-4589-95c3-322250c434bc"/>
    <ds:schemaRef ds:uri="http://purl.org/dc/terms/"/>
    <ds:schemaRef ds:uri="http://schemas.microsoft.com/office/2006/documentManagement/types"/>
    <ds:schemaRef ds:uri="http://schemas.microsoft.com/office/infopath/2007/PartnerControls"/>
    <ds:schemaRef ds:uri="http://purl.org/dc/elements/1.1/"/>
    <ds:schemaRef ds:uri="857da743-9654-4381-b406-1a17045787b5"/>
    <ds:schemaRef ds:uri="http://schemas.openxmlformats.org/package/2006/metadata/core-properties"/>
    <ds:schemaRef ds:uri="http://schemas.microsoft.com/office/2006/metadata/properties"/>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711</Words>
  <Characters>26858</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Report Template (Version 2.0)</vt:lpstr>
    </vt:vector>
  </TitlesOfParts>
  <Company>CMS</Company>
  <LinksUpToDate>false</LinksUpToDate>
  <CharactersWithSpaces>3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Kasie McCarty</cp:lastModifiedBy>
  <cp:revision>4</cp:revision>
  <cp:lastPrinted>2019-10-07T11:33:00Z</cp:lastPrinted>
  <dcterms:created xsi:type="dcterms:W3CDTF">2021-05-26T14:38:00Z</dcterms:created>
  <dcterms:modified xsi:type="dcterms:W3CDTF">2021-05-2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